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page" w:tblpX="398" w:tblpY="-901"/>
        <w:tblW w:w="25039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2231"/>
        <w:gridCol w:w="9222"/>
        <w:gridCol w:w="13586"/>
      </w:tblGrid>
      <w:tr w:rsidR="00862A89" w14:paraId="56E086D3" w14:textId="77777777" w:rsidTr="00F80E2B">
        <w:trPr>
          <w:cantSplit/>
        </w:trPr>
        <w:tc>
          <w:tcPr>
            <w:tcW w:w="2231" w:type="dxa"/>
          </w:tcPr>
          <w:p w14:paraId="46B266F5" w14:textId="77777777" w:rsidR="00862A89" w:rsidRDefault="00862A89" w:rsidP="00F80E2B">
            <w:pPr>
              <w:pStyle w:val="Corpodetexto"/>
              <w:spacing w:line="360" w:lineRule="auto"/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6059C059" wp14:editId="6E3508E5">
                  <wp:extent cx="691515" cy="739775"/>
                  <wp:effectExtent l="0" t="0" r="0" b="0"/>
                  <wp:docPr id="1" name="Imagem 1" descr="Brasã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Brasã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1515" cy="739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vAlign w:val="center"/>
          </w:tcPr>
          <w:p w14:paraId="45249062" w14:textId="77777777" w:rsidR="00862A89" w:rsidRDefault="00862A89" w:rsidP="00F80E2B">
            <w:pPr>
              <w:pStyle w:val="Corpodetexto"/>
              <w:jc w:val="left"/>
            </w:pPr>
            <w:r>
              <w:t>MINISTÉRIO DA CIÊNCIA, TECNOLOGIA E INOVAÇÃO</w:t>
            </w:r>
          </w:p>
          <w:p w14:paraId="26C3CF1A" w14:textId="77777777" w:rsidR="00862A89" w:rsidRDefault="00862A89" w:rsidP="00F80E2B">
            <w:pPr>
              <w:pStyle w:val="Corpodetexto"/>
              <w:jc w:val="left"/>
            </w:pPr>
            <w:r>
              <w:t>Secretaria de Políticas e Programas de Pesquisa e Desenvolvimento</w:t>
            </w:r>
          </w:p>
          <w:p w14:paraId="40ECE792" w14:textId="77777777" w:rsidR="00862A89" w:rsidRDefault="00862A89" w:rsidP="00F80E2B">
            <w:pPr>
              <w:pStyle w:val="Corpodetexto"/>
              <w:jc w:val="left"/>
            </w:pPr>
            <w:r>
              <w:t>Coordenação Geral de Biotecnologia e Saúde</w:t>
            </w:r>
          </w:p>
        </w:tc>
        <w:tc>
          <w:tcPr>
            <w:tcW w:w="13586" w:type="dxa"/>
          </w:tcPr>
          <w:p w14:paraId="5B7C9EAF" w14:textId="77777777" w:rsidR="00862A89" w:rsidRDefault="00862A89" w:rsidP="00F80E2B">
            <w:pPr>
              <w:pStyle w:val="Corpodetexto"/>
              <w:spacing w:line="360" w:lineRule="auto"/>
              <w:rPr>
                <w:b w:val="0"/>
              </w:rPr>
            </w:pPr>
          </w:p>
        </w:tc>
      </w:tr>
    </w:tbl>
    <w:p w14:paraId="7EA13207" w14:textId="77777777" w:rsidR="00862A89" w:rsidRPr="00995056" w:rsidRDefault="00862A89" w:rsidP="00862A89">
      <w:pPr>
        <w:ind w:right="-716"/>
        <w:jc w:val="center"/>
        <w:rPr>
          <w:b/>
          <w:color w:val="000000"/>
          <w:sz w:val="24"/>
          <w:szCs w:val="24"/>
          <w:lang w:val="pt-BR"/>
        </w:rPr>
      </w:pPr>
      <w:r>
        <w:rPr>
          <w:b/>
          <w:color w:val="000000"/>
          <w:sz w:val="24"/>
          <w:szCs w:val="24"/>
          <w:lang w:val="pt-BR"/>
        </w:rPr>
        <w:br/>
      </w:r>
      <w:r w:rsidRPr="00995056">
        <w:rPr>
          <w:b/>
          <w:color w:val="000000"/>
          <w:sz w:val="24"/>
          <w:szCs w:val="24"/>
          <w:lang w:val="pt-BR"/>
        </w:rPr>
        <w:t>Rede Nacional de Métodos Alternativos – RENAMA</w:t>
      </w:r>
    </w:p>
    <w:p w14:paraId="09092D88" w14:textId="77777777" w:rsidR="00CA1336" w:rsidRDefault="00CA1336" w:rsidP="00862A89">
      <w:pPr>
        <w:jc w:val="center"/>
        <w:rPr>
          <w:lang w:val="pt-BR"/>
        </w:rPr>
      </w:pPr>
    </w:p>
    <w:tbl>
      <w:tblPr>
        <w:tblW w:w="11482" w:type="dxa"/>
        <w:tblInd w:w="-13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151"/>
        <w:gridCol w:w="2331"/>
      </w:tblGrid>
      <w:tr w:rsidR="00F80E2B" w:rsidRPr="00F80E2B" w14:paraId="25F95F3F" w14:textId="77777777" w:rsidTr="00F80E2B">
        <w:trPr>
          <w:trHeight w:val="844"/>
        </w:trPr>
        <w:tc>
          <w:tcPr>
            <w:tcW w:w="9151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14:paraId="40247EF7" w14:textId="77777777" w:rsidR="00862A89" w:rsidRPr="00F80E2B" w:rsidRDefault="00862A89" w:rsidP="00F80E2B">
            <w:pPr>
              <w:pStyle w:val="Ttulo4"/>
              <w:ind w:right="0"/>
              <w:rPr>
                <w:rFonts w:ascii="Times New Roman" w:hAnsi="Times New Roman"/>
                <w:color w:val="auto"/>
                <w:szCs w:val="24"/>
                <w:lang w:val="pt-BR"/>
              </w:rPr>
            </w:pPr>
            <w:r w:rsidRPr="00F80E2B">
              <w:rPr>
                <w:rFonts w:ascii="Times New Roman" w:hAnsi="Times New Roman"/>
                <w:b/>
                <w:color w:val="auto"/>
                <w:szCs w:val="24"/>
                <w:lang w:val="pt-BR"/>
              </w:rPr>
              <w:br/>
              <w:t>Formulário para Associação de Laboratórios</w:t>
            </w:r>
          </w:p>
        </w:tc>
        <w:tc>
          <w:tcPr>
            <w:tcW w:w="2331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  <w:vAlign w:val="center"/>
          </w:tcPr>
          <w:p w14:paraId="5327AB49" w14:textId="77777777" w:rsidR="00862A89" w:rsidRPr="00F80E2B" w:rsidRDefault="00862A89" w:rsidP="00F80E2B">
            <w:pPr>
              <w:rPr>
                <w:sz w:val="24"/>
                <w:szCs w:val="24"/>
                <w:lang w:val="pt-BR"/>
              </w:rPr>
            </w:pPr>
            <w:r w:rsidRPr="00F80E2B">
              <w:rPr>
                <w:sz w:val="24"/>
                <w:szCs w:val="24"/>
                <w:lang w:val="pt-BR"/>
              </w:rPr>
              <w:t>Nº</w:t>
            </w:r>
          </w:p>
          <w:p w14:paraId="33E2FC64" w14:textId="77777777" w:rsidR="00862A89" w:rsidRPr="00F80E2B" w:rsidRDefault="00862A89" w:rsidP="00F80E2B">
            <w:pPr>
              <w:jc w:val="center"/>
              <w:rPr>
                <w:i/>
                <w:sz w:val="18"/>
                <w:szCs w:val="18"/>
                <w:lang w:val="pt-BR"/>
              </w:rPr>
            </w:pPr>
            <w:r w:rsidRPr="00F80E2B">
              <w:rPr>
                <w:i/>
                <w:sz w:val="18"/>
                <w:szCs w:val="18"/>
                <w:lang w:val="pt-BR"/>
              </w:rPr>
              <w:t>(para uso da Coordenação)</w:t>
            </w:r>
          </w:p>
        </w:tc>
      </w:tr>
      <w:tr w:rsidR="00F80E2B" w:rsidRPr="00F80E2B" w14:paraId="0C773DE7" w14:textId="77777777" w:rsidTr="00F80E2B"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14:paraId="6AC7C256" w14:textId="77777777" w:rsidR="00862A89" w:rsidRPr="00F80E2B" w:rsidRDefault="00862A89" w:rsidP="00F80E2B">
            <w:pPr>
              <w:jc w:val="center"/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I. IDENTIFICAÇÃO DO PROPONENTE</w:t>
            </w:r>
          </w:p>
        </w:tc>
      </w:tr>
      <w:tr w:rsidR="00F80E2B" w:rsidRPr="00F80E2B" w14:paraId="6B4E4D2A" w14:textId="77777777" w:rsidTr="00F80E2B"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558E86AE" w14:textId="77777777" w:rsidR="000E4338" w:rsidRPr="00F80E2B" w:rsidRDefault="00F270F0" w:rsidP="00F80E2B">
            <w:pPr>
              <w:rPr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 xml:space="preserve">1. </w:t>
            </w:r>
            <w:r w:rsidR="00862A89" w:rsidRPr="00F80E2B">
              <w:rPr>
                <w:b/>
                <w:sz w:val="24"/>
                <w:szCs w:val="24"/>
                <w:lang w:val="pt-BR"/>
              </w:rPr>
              <w:t>Solicitante</w:t>
            </w:r>
            <w:r w:rsidR="00862A89" w:rsidRPr="00F80E2B">
              <w:rPr>
                <w:sz w:val="24"/>
                <w:szCs w:val="24"/>
                <w:lang w:val="pt-BR"/>
              </w:rPr>
              <w:t xml:space="preserve">: </w:t>
            </w:r>
          </w:p>
          <w:p w14:paraId="57D1B127" w14:textId="77777777" w:rsidR="000E4338" w:rsidRPr="00F80E2B" w:rsidRDefault="000E4338" w:rsidP="00F80E2B">
            <w:pPr>
              <w:rPr>
                <w:sz w:val="24"/>
                <w:szCs w:val="24"/>
                <w:lang w:val="pt-BR"/>
              </w:rPr>
            </w:pPr>
          </w:p>
          <w:p w14:paraId="22860D3F" w14:textId="77777777" w:rsidR="000E4338" w:rsidRPr="00F80E2B" w:rsidRDefault="000E4338" w:rsidP="00F80E2B">
            <w:pPr>
              <w:pStyle w:val="PargrafodaLista"/>
              <w:numPr>
                <w:ilvl w:val="1"/>
                <w:numId w:val="7"/>
              </w:numPr>
              <w:ind w:left="0"/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Data:</w:t>
            </w:r>
          </w:p>
          <w:p w14:paraId="0BB6E8D4" w14:textId="77777777" w:rsidR="000E4338" w:rsidRPr="00F80E2B" w:rsidRDefault="000E4338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030ED6AD" w14:textId="77777777" w:rsidR="00862A89" w:rsidRPr="00F80E2B" w:rsidRDefault="00862A89" w:rsidP="00F80E2B">
            <w:pPr>
              <w:pStyle w:val="PargrafodaLista"/>
              <w:numPr>
                <w:ilvl w:val="1"/>
                <w:numId w:val="7"/>
              </w:numPr>
              <w:ind w:left="0"/>
              <w:rPr>
                <w:b/>
                <w:sz w:val="24"/>
                <w:szCs w:val="24"/>
                <w:lang w:val="pt-BR"/>
              </w:rPr>
            </w:pP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Organização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a que está vinculado: </w:t>
            </w:r>
            <w:sdt>
              <w:sdtPr>
                <w:rPr>
                  <w:rStyle w:val="Forte"/>
                  <w:rFonts w:ascii="MS Gothic" w:eastAsia="MS Gothic" w:hAnsi="MS Gothic"/>
                  <w:sz w:val="24"/>
                  <w:szCs w:val="24"/>
                  <w:shd w:val="clear" w:color="auto" w:fill="F5F5F5"/>
                </w:rPr>
                <w:id w:val="1298253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EC2AFE" w:rsidRPr="00F80E2B">
                  <w:rPr>
                    <w:rStyle w:val="Forte"/>
                    <w:rFonts w:ascii="MS Gothic" w:eastAsia="MS Gothic" w:hAnsi="MS Gothic" w:hint="eastAsia"/>
                    <w:sz w:val="24"/>
                    <w:szCs w:val="24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Pública </w:t>
            </w:r>
            <w:sdt>
              <w:sdtPr>
                <w:rPr>
                  <w:rStyle w:val="Forte"/>
                  <w:rFonts w:ascii="MS Gothic" w:eastAsia="MS Gothic" w:hAnsi="MS Gothic"/>
                  <w:sz w:val="24"/>
                  <w:szCs w:val="24"/>
                  <w:shd w:val="clear" w:color="auto" w:fill="F5F5F5"/>
                </w:rPr>
                <w:id w:val="-623385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EC2AFE" w:rsidRPr="00F80E2B">
                  <w:rPr>
                    <w:rStyle w:val="Forte"/>
                    <w:rFonts w:ascii="MS Gothic" w:eastAsia="MS Gothic" w:hAnsi="MS Gothic" w:hint="eastAsia"/>
                    <w:sz w:val="24"/>
                    <w:szCs w:val="24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Privada </w:t>
            </w:r>
            <w:sdt>
              <w:sdtPr>
                <w:rPr>
                  <w:rStyle w:val="Forte"/>
                  <w:rFonts w:ascii="MS Mincho" w:eastAsia="MS Mincho" w:hAnsi="MS Mincho" w:cs="MS Mincho"/>
                  <w:sz w:val="24"/>
                  <w:szCs w:val="24"/>
                  <w:shd w:val="clear" w:color="auto" w:fill="F5F5F5"/>
                </w:rPr>
                <w:id w:val="1567610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Mincho" w:eastAsia="MS Mincho" w:hAnsi="MS Mincho" w:cs="MS Mincho" w:hint="eastAsia"/>
                    <w:sz w:val="24"/>
                    <w:szCs w:val="24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Privada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sem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fins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lucrativos </w:t>
            </w:r>
            <w:sdt>
              <w:sdtPr>
                <w:rPr>
                  <w:rStyle w:val="Forte"/>
                  <w:rFonts w:ascii="MS Mincho" w:eastAsia="MS Mincho" w:hAnsi="MS Mincho" w:cs="MS Mincho"/>
                  <w:sz w:val="24"/>
                  <w:szCs w:val="24"/>
                  <w:shd w:val="clear" w:color="auto" w:fill="F5F5F5"/>
                </w:rPr>
                <w:id w:val="-1737151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Mincho" w:eastAsia="MS Mincho" w:hAnsi="MS Mincho" w:cs="MS Mincho" w:hint="eastAsia"/>
                    <w:sz w:val="24"/>
                    <w:szCs w:val="24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Outros</w:t>
            </w:r>
            <w:proofErr w:type="spellEnd"/>
          </w:p>
        </w:tc>
      </w:tr>
      <w:tr w:rsidR="00F80E2B" w:rsidRPr="00F80E2B" w14:paraId="22A29085" w14:textId="77777777" w:rsidTr="00F80E2B">
        <w:trPr>
          <w:trHeight w:val="1167"/>
        </w:trPr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35F32571" w14:textId="77777777" w:rsidR="00D10A3C" w:rsidRPr="00F80E2B" w:rsidRDefault="00D10A3C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2. Endereço completo:</w:t>
            </w:r>
          </w:p>
          <w:p w14:paraId="4BF04115" w14:textId="77777777" w:rsidR="00D10A3C" w:rsidRPr="00F80E2B" w:rsidRDefault="00D10A3C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5AFDA515" w14:textId="77777777" w:rsidR="00D57B11" w:rsidRPr="00F80E2B" w:rsidRDefault="00D57B11" w:rsidP="00F80E2B">
            <w:pPr>
              <w:tabs>
                <w:tab w:val="left" w:pos="3055"/>
              </w:tabs>
              <w:rPr>
                <w:rStyle w:val="Forte"/>
                <w:sz w:val="24"/>
                <w:szCs w:val="24"/>
                <w:shd w:val="clear" w:color="auto" w:fill="F5F5F5"/>
              </w:rPr>
            </w:pPr>
            <w:r w:rsidRPr="00F80E2B">
              <w:rPr>
                <w:rStyle w:val="Forte"/>
                <w:noProof/>
                <w:sz w:val="24"/>
                <w:szCs w:val="24"/>
                <w:shd w:val="clear" w:color="auto" w:fill="F5F5F5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3A32EFC" wp14:editId="264E1B57">
                      <wp:simplePos x="0" y="0"/>
                      <wp:positionH relativeFrom="column">
                        <wp:posOffset>5363210</wp:posOffset>
                      </wp:positionH>
                      <wp:positionV relativeFrom="paragraph">
                        <wp:posOffset>85449</wp:posOffset>
                      </wp:positionV>
                      <wp:extent cx="357505" cy="230505"/>
                      <wp:effectExtent l="0" t="0" r="23495" b="17145"/>
                      <wp:wrapNone/>
                      <wp:docPr id="4" name="Caixa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7505" cy="230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D976A0" w14:textId="77777777" w:rsidR="00D57B11" w:rsidRPr="00D10A3C" w:rsidRDefault="00D57B11" w:rsidP="00D57B11">
                                  <w:pPr>
                                    <w:rPr>
                                      <w:lang w:val="pt-BR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03A32EF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2" o:spid="_x0000_s1026" type="#_x0000_t202" style="position:absolute;margin-left:422.3pt;margin-top:6.75pt;width:28.15pt;height:18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">
                      <v:textbox>
                        <w:txbxContent>
                          <w:p w14:paraId="4FD976A0" w14:textId="77777777" w:rsidR="00D57B11" w:rsidRPr="00D10A3C" w:rsidRDefault="00D57B11" w:rsidP="00D57B11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80E2B">
              <w:rPr>
                <w:rStyle w:val="Forte"/>
                <w:noProof/>
                <w:sz w:val="24"/>
                <w:szCs w:val="24"/>
                <w:shd w:val="clear" w:color="auto" w:fill="F5F5F5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D7BAF60" wp14:editId="2D03B664">
                      <wp:simplePos x="0" y="0"/>
                      <wp:positionH relativeFrom="column">
                        <wp:posOffset>3837305</wp:posOffset>
                      </wp:positionH>
                      <wp:positionV relativeFrom="paragraph">
                        <wp:posOffset>85366</wp:posOffset>
                      </wp:positionV>
                      <wp:extent cx="1200150" cy="230505"/>
                      <wp:effectExtent l="0" t="0" r="19050" b="17145"/>
                      <wp:wrapNone/>
                      <wp:docPr id="3" name="Caixa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00150" cy="230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890255" w14:textId="77777777" w:rsidR="00D57B11" w:rsidRPr="00D10A3C" w:rsidRDefault="00D57B11" w:rsidP="00D57B11">
                                  <w:pPr>
                                    <w:rPr>
                                      <w:lang w:val="pt-BR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D7BAF60" id="_x0000_s1027" type="#_x0000_t202" style="position:absolute;margin-left:302.15pt;margin-top:6.7pt;width:94.5pt;height:1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">
                      <v:textbox>
                        <w:txbxContent>
                          <w:p w14:paraId="39890255" w14:textId="77777777" w:rsidR="00D57B11" w:rsidRPr="00D10A3C" w:rsidRDefault="00D57B11" w:rsidP="00D57B11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80E2B">
              <w:rPr>
                <w:rStyle w:val="Forte"/>
                <w:noProof/>
                <w:sz w:val="24"/>
                <w:szCs w:val="24"/>
                <w:shd w:val="clear" w:color="auto" w:fill="F5F5F5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278DCDE" wp14:editId="71BDEF83">
                      <wp:simplePos x="0" y="0"/>
                      <wp:positionH relativeFrom="column">
                        <wp:posOffset>2056130</wp:posOffset>
                      </wp:positionH>
                      <wp:positionV relativeFrom="paragraph">
                        <wp:posOffset>86360</wp:posOffset>
                      </wp:positionV>
                      <wp:extent cx="1200150" cy="230505"/>
                      <wp:effectExtent l="0" t="0" r="19050" b="17145"/>
                      <wp:wrapNone/>
                      <wp:docPr id="2" name="Caixa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00150" cy="230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045FB7" w14:textId="77777777" w:rsidR="00D10A3C" w:rsidRPr="00D10A3C" w:rsidRDefault="00D10A3C" w:rsidP="00D10A3C">
                                  <w:pPr>
                                    <w:rPr>
                                      <w:lang w:val="pt-BR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278DCDE" id="_x0000_s1028" type="#_x0000_t202" style="position:absolute;margin-left:161.9pt;margin-top:6.8pt;width:94.5pt;height:18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">
                      <v:textbox>
                        <w:txbxContent>
                          <w:p w14:paraId="0D045FB7" w14:textId="77777777" w:rsidR="00D10A3C" w:rsidRPr="00D10A3C" w:rsidRDefault="00D10A3C" w:rsidP="00D10A3C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80E2B">
              <w:rPr>
                <w:rStyle w:val="Forte"/>
                <w:noProof/>
                <w:sz w:val="24"/>
                <w:szCs w:val="24"/>
                <w:shd w:val="clear" w:color="auto" w:fill="F5F5F5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E9A5DA5" wp14:editId="23074076">
                      <wp:simplePos x="0" y="0"/>
                      <wp:positionH relativeFrom="column">
                        <wp:posOffset>456565</wp:posOffset>
                      </wp:positionH>
                      <wp:positionV relativeFrom="paragraph">
                        <wp:posOffset>108585</wp:posOffset>
                      </wp:positionV>
                      <wp:extent cx="1200150" cy="230505"/>
                      <wp:effectExtent l="0" t="0" r="19050" b="17145"/>
                      <wp:wrapNone/>
                      <wp:docPr id="307" name="Caixa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00150" cy="230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2CEB78" w14:textId="77777777" w:rsidR="00D10A3C" w:rsidRPr="00D10A3C" w:rsidRDefault="00D10A3C">
                                  <w:pPr>
                                    <w:rPr>
                                      <w:lang w:val="pt-BR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E9A5DA5" id="_x0000_s1029" type="#_x0000_t202" style="position:absolute;margin-left:35.95pt;margin-top:8.55pt;width:94.5pt;height:1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">
                      <v:textbox>
                        <w:txbxContent>
                          <w:p w14:paraId="402CEB78" w14:textId="77777777" w:rsidR="00D10A3C" w:rsidRPr="00D10A3C" w:rsidRDefault="00D10A3C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FB30A64" w14:textId="77777777" w:rsidR="00862A89" w:rsidRPr="00F80E2B" w:rsidRDefault="00D10A3C" w:rsidP="00F80E2B">
            <w:pPr>
              <w:tabs>
                <w:tab w:val="left" w:pos="3055"/>
              </w:tabs>
              <w:rPr>
                <w:sz w:val="24"/>
                <w:szCs w:val="24"/>
                <w:lang w:val="pt-BR"/>
              </w:rPr>
            </w:pPr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CNPJ:</w:t>
            </w:r>
            <w:r w:rsidR="001B2958"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  </w:t>
            </w:r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                             CEP:</w:t>
            </w:r>
            <w:r w:rsidR="001B2958"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   </w:t>
            </w:r>
            <w:r w:rsidRPr="00F80E2B">
              <w:rPr>
                <w:rStyle w:val="Forte"/>
                <w:noProof/>
                <w:sz w:val="24"/>
                <w:szCs w:val="24"/>
                <w:shd w:val="clear" w:color="auto" w:fill="F5F5F5"/>
              </w:rPr>
              <w:t xml:space="preserve"> </w:t>
            </w:r>
            <w:r w:rsidR="00D57B11" w:rsidRPr="00F80E2B">
              <w:rPr>
                <w:rStyle w:val="Forte"/>
                <w:noProof/>
                <w:sz w:val="24"/>
                <w:szCs w:val="24"/>
                <w:shd w:val="clear" w:color="auto" w:fill="F5F5F5"/>
              </w:rPr>
              <w:t xml:space="preserve">                            Cidade:</w:t>
            </w:r>
            <w:r w:rsidR="001B2958" w:rsidRPr="00F80E2B">
              <w:rPr>
                <w:rStyle w:val="Forte"/>
                <w:noProof/>
                <w:sz w:val="24"/>
                <w:szCs w:val="24"/>
                <w:shd w:val="clear" w:color="auto" w:fill="F5F5F5"/>
              </w:rPr>
              <w:t xml:space="preserve">    </w:t>
            </w:r>
            <w:r w:rsidR="00D57B11" w:rsidRPr="00F80E2B">
              <w:rPr>
                <w:rStyle w:val="Forte"/>
                <w:noProof/>
                <w:sz w:val="24"/>
                <w:szCs w:val="24"/>
                <w:shd w:val="clear" w:color="auto" w:fill="F5F5F5"/>
              </w:rPr>
              <w:t xml:space="preserve">                             UF: </w:t>
            </w:r>
          </w:p>
        </w:tc>
      </w:tr>
      <w:tr w:rsidR="00F80E2B" w:rsidRPr="00F80E2B" w14:paraId="526321CD" w14:textId="77777777" w:rsidTr="00F80E2B"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518F1143" w14:textId="77777777" w:rsidR="00862A89" w:rsidRPr="00F80E2B" w:rsidRDefault="008C7F68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 xml:space="preserve">3.1. </w:t>
            </w:r>
            <w:r w:rsidR="00CE14C9" w:rsidRPr="00F80E2B">
              <w:rPr>
                <w:b/>
                <w:sz w:val="24"/>
                <w:szCs w:val="24"/>
                <w:lang w:val="pt-BR"/>
              </w:rPr>
              <w:t xml:space="preserve">Telefone:                                                                    </w:t>
            </w:r>
            <w:r w:rsidRPr="00F80E2B">
              <w:rPr>
                <w:b/>
                <w:sz w:val="24"/>
                <w:szCs w:val="24"/>
                <w:lang w:val="pt-BR"/>
              </w:rPr>
              <w:t xml:space="preserve">3.2. </w:t>
            </w:r>
            <w:r w:rsidR="00CE14C9" w:rsidRPr="00F80E2B">
              <w:rPr>
                <w:b/>
                <w:sz w:val="24"/>
                <w:szCs w:val="24"/>
                <w:lang w:val="pt-BR"/>
              </w:rPr>
              <w:t>Fax:</w:t>
            </w:r>
            <w:r w:rsidR="00CE14C9" w:rsidRPr="00F80E2B">
              <w:rPr>
                <w:b/>
                <w:sz w:val="24"/>
                <w:szCs w:val="24"/>
                <w:lang w:val="pt-BR"/>
              </w:rPr>
              <w:br/>
            </w:r>
          </w:p>
          <w:p w14:paraId="78961419" w14:textId="77777777" w:rsidR="00CE14C9" w:rsidRPr="00F80E2B" w:rsidRDefault="008C7F68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 xml:space="preserve">3.3. </w:t>
            </w:r>
            <w:r w:rsidR="00CE14C9" w:rsidRPr="00F80E2B">
              <w:rPr>
                <w:b/>
                <w:sz w:val="24"/>
                <w:szCs w:val="24"/>
                <w:lang w:val="pt-BR"/>
              </w:rPr>
              <w:t xml:space="preserve">E-mail:                                                                       </w:t>
            </w:r>
            <w:r w:rsidRPr="00F80E2B">
              <w:rPr>
                <w:b/>
                <w:sz w:val="24"/>
                <w:szCs w:val="24"/>
                <w:lang w:val="pt-BR"/>
              </w:rPr>
              <w:t xml:space="preserve">3.4. </w:t>
            </w:r>
            <w:r w:rsidR="00CE14C9" w:rsidRPr="00F80E2B">
              <w:rPr>
                <w:b/>
                <w:sz w:val="24"/>
                <w:szCs w:val="24"/>
                <w:lang w:val="pt-BR"/>
              </w:rPr>
              <w:t>Homepage:</w:t>
            </w:r>
          </w:p>
          <w:p w14:paraId="308DFE57" w14:textId="77777777" w:rsidR="00862A89" w:rsidRPr="00F80E2B" w:rsidRDefault="00CE14C9" w:rsidP="00F80E2B">
            <w:pPr>
              <w:jc w:val="right"/>
              <w:rPr>
                <w:sz w:val="24"/>
                <w:szCs w:val="24"/>
                <w:lang w:val="pt-BR"/>
              </w:rPr>
            </w:pPr>
            <w:r w:rsidRPr="00F80E2B">
              <w:rPr>
                <w:sz w:val="16"/>
                <w:szCs w:val="16"/>
                <w:lang w:val="pt-BR"/>
              </w:rPr>
              <w:t>*</w:t>
            </w:r>
            <w:r w:rsidR="00801360" w:rsidRPr="00F80E2B">
              <w:rPr>
                <w:sz w:val="16"/>
                <w:szCs w:val="16"/>
                <w:lang w:val="pt-BR"/>
              </w:rPr>
              <w:t xml:space="preserve">Incluir DDD </w:t>
            </w:r>
            <w:r w:rsidR="008C7F68" w:rsidRPr="00F80E2B">
              <w:rPr>
                <w:sz w:val="16"/>
                <w:szCs w:val="16"/>
                <w:lang w:val="pt-BR"/>
              </w:rPr>
              <w:t>em 3.1. , 3.2</w:t>
            </w:r>
            <w:r w:rsidR="008C7F68" w:rsidRPr="00F80E2B">
              <w:rPr>
                <w:sz w:val="24"/>
                <w:szCs w:val="24"/>
                <w:lang w:val="pt-BR"/>
              </w:rPr>
              <w:t>.</w:t>
            </w:r>
          </w:p>
        </w:tc>
      </w:tr>
      <w:tr w:rsidR="00F80E2B" w:rsidRPr="00F80E2B" w14:paraId="7BB0F867" w14:textId="77777777" w:rsidTr="00F80E2B">
        <w:trPr>
          <w:trHeight w:val="1059"/>
        </w:trPr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40149947" w14:textId="77777777" w:rsidR="00196BC3" w:rsidRPr="00F80E2B" w:rsidRDefault="00196BC3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 xml:space="preserve">4. </w:t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Responsável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por </w:t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preencher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este </w:t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cadastro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. </w:t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Nome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:</w:t>
            </w:r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br/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Contato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:                                                       Cargo:</w:t>
            </w:r>
          </w:p>
          <w:tbl>
            <w:tblPr>
              <w:tblW w:w="3550" w:type="pct"/>
              <w:tblCellSpacing w:w="15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021"/>
              <w:gridCol w:w="67"/>
            </w:tblGrid>
            <w:tr w:rsidR="00F80E2B" w:rsidRPr="00F80E2B" w14:paraId="3C203348" w14:textId="77777777" w:rsidTr="00370829">
              <w:trPr>
                <w:tblCellSpacing w:w="15" w:type="dxa"/>
              </w:trPr>
              <w:tc>
                <w:tcPr>
                  <w:tcW w:w="7230" w:type="dxa"/>
                  <w:shd w:val="clear" w:color="auto" w:fill="F5F5F5"/>
                  <w:hideMark/>
                </w:tcPr>
                <w:p w14:paraId="71491088" w14:textId="77777777" w:rsidR="00196BC3" w:rsidRPr="00F80E2B" w:rsidRDefault="00196BC3" w:rsidP="00F80E2B">
                  <w:pPr>
                    <w:rPr>
                      <w:b/>
                      <w:sz w:val="24"/>
                      <w:szCs w:val="24"/>
                      <w:lang w:val="pt-BR"/>
                    </w:rPr>
                  </w:pPr>
                  <w:r w:rsidRPr="00F80E2B">
                    <w:rPr>
                      <w:b/>
                      <w:sz w:val="24"/>
                      <w:szCs w:val="24"/>
                      <w:lang w:val="pt-BR"/>
                    </w:rPr>
                    <w:t>Nome do responsável técnico:</w:t>
                  </w:r>
                </w:p>
              </w:tc>
              <w:tc>
                <w:tcPr>
                  <w:tcW w:w="20" w:type="dxa"/>
                  <w:vAlign w:val="center"/>
                  <w:hideMark/>
                </w:tcPr>
                <w:p w14:paraId="1B0C2626" w14:textId="77777777" w:rsidR="00196BC3" w:rsidRPr="00F80E2B" w:rsidRDefault="00196BC3" w:rsidP="00F80E2B">
                  <w:pPr>
                    <w:rPr>
                      <w:sz w:val="24"/>
                      <w:szCs w:val="24"/>
                      <w:lang w:val="pt-BR"/>
                    </w:rPr>
                  </w:pPr>
                </w:p>
              </w:tc>
            </w:tr>
          </w:tbl>
          <w:p w14:paraId="3A5C22D4" w14:textId="77777777" w:rsidR="00196BC3" w:rsidRPr="00F80E2B" w:rsidRDefault="00196BC3" w:rsidP="00F80E2B">
            <w:pPr>
              <w:rPr>
                <w:b/>
                <w:sz w:val="24"/>
                <w:szCs w:val="24"/>
                <w:lang w:val="pt-BR"/>
              </w:rPr>
            </w:pPr>
          </w:p>
        </w:tc>
      </w:tr>
      <w:tr w:rsidR="00F80E2B" w:rsidRPr="00F80E2B" w14:paraId="5C055683" w14:textId="77777777" w:rsidTr="00F80E2B">
        <w:trPr>
          <w:trHeight w:val="199"/>
        </w:trPr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4F367C01" w14:textId="280EE857" w:rsidR="00C40CE2" w:rsidRPr="00F80E2B" w:rsidRDefault="00EA1CD9" w:rsidP="00F80E2B">
            <w:pPr>
              <w:rPr>
                <w:sz w:val="24"/>
                <w:szCs w:val="24"/>
                <w:lang w:val="pt-BR"/>
              </w:rPr>
            </w:pPr>
            <w:r>
              <w:rPr>
                <w:b/>
                <w:sz w:val="24"/>
                <w:szCs w:val="24"/>
                <w:lang w:val="pt-BR"/>
              </w:rPr>
              <w:t>5.Área de atuação da instituição</w:t>
            </w:r>
            <w:r w:rsidR="00196BC3" w:rsidRPr="00F80E2B">
              <w:rPr>
                <w:b/>
                <w:sz w:val="24"/>
                <w:szCs w:val="24"/>
                <w:lang w:val="pt-BR"/>
              </w:rPr>
              <w:t xml:space="preserve"> proponente</w:t>
            </w:r>
            <w:r w:rsidR="00196BC3" w:rsidRPr="00F80E2B">
              <w:rPr>
                <w:sz w:val="24"/>
                <w:szCs w:val="24"/>
                <w:lang w:val="pt-BR"/>
              </w:rPr>
              <w:t>:</w:t>
            </w:r>
            <w:r w:rsidR="00196BC3" w:rsidRPr="00F80E2B">
              <w:rPr>
                <w:sz w:val="24"/>
                <w:szCs w:val="24"/>
                <w:lang w:val="pt-BR"/>
              </w:rPr>
              <w:br/>
            </w:r>
          </w:p>
          <w:p w14:paraId="7840247A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4FC44EA9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390A8A6D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646D5A0D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5224987C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60FABF3C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0E875A1C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79989A91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6E6EA7EE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262D4E06" w14:textId="53A47A97" w:rsidR="00196BC3" w:rsidRPr="00F80E2B" w:rsidRDefault="00196BC3" w:rsidP="00F80E2B">
            <w:pPr>
              <w:rPr>
                <w:sz w:val="24"/>
                <w:szCs w:val="24"/>
              </w:rPr>
            </w:pPr>
            <w:r w:rsidRPr="00F80E2B">
              <w:rPr>
                <w:sz w:val="24"/>
                <w:szCs w:val="24"/>
                <w:lang w:val="pt-BR"/>
              </w:rPr>
              <w:br/>
            </w:r>
            <w:r w:rsidRPr="00F80E2B">
              <w:rPr>
                <w:b/>
                <w:sz w:val="24"/>
                <w:szCs w:val="24"/>
              </w:rPr>
              <w:t xml:space="preserve">5.1 </w:t>
            </w:r>
            <w:proofErr w:type="spellStart"/>
            <w:r w:rsidRPr="00F80E2B">
              <w:rPr>
                <w:b/>
                <w:sz w:val="24"/>
                <w:szCs w:val="24"/>
              </w:rPr>
              <w:t>Experiência</w:t>
            </w:r>
            <w:proofErr w:type="spellEnd"/>
            <w:r w:rsidRPr="00F80E2B">
              <w:rPr>
                <w:b/>
                <w:sz w:val="24"/>
                <w:szCs w:val="24"/>
              </w:rPr>
              <w:t xml:space="preserve"> e </w:t>
            </w:r>
            <w:proofErr w:type="spellStart"/>
            <w:r w:rsidRPr="00F80E2B">
              <w:rPr>
                <w:b/>
                <w:sz w:val="24"/>
                <w:szCs w:val="24"/>
              </w:rPr>
              <w:t>qualificações</w:t>
            </w:r>
            <w:proofErr w:type="spellEnd"/>
            <w:r w:rsidRPr="00F80E2B">
              <w:rPr>
                <w:b/>
                <w:sz w:val="24"/>
                <w:szCs w:val="24"/>
              </w:rPr>
              <w:t xml:space="preserve"> na área de </w:t>
            </w:r>
            <w:proofErr w:type="spellStart"/>
            <w:r w:rsidRPr="00F80E2B">
              <w:rPr>
                <w:b/>
                <w:sz w:val="24"/>
                <w:szCs w:val="24"/>
              </w:rPr>
              <w:t>atuação</w:t>
            </w:r>
            <w:proofErr w:type="spellEnd"/>
            <w:r w:rsidR="00EA1CD9">
              <w:rPr>
                <w:b/>
                <w:sz w:val="24"/>
                <w:szCs w:val="24"/>
              </w:rPr>
              <w:t xml:space="preserve"> da </w:t>
            </w:r>
            <w:proofErr w:type="spellStart"/>
            <w:r w:rsidR="00EA1CD9">
              <w:rPr>
                <w:b/>
                <w:sz w:val="24"/>
                <w:szCs w:val="24"/>
              </w:rPr>
              <w:t>instituição</w:t>
            </w:r>
            <w:proofErr w:type="spellEnd"/>
            <w:r w:rsidR="00EA1CD9">
              <w:rPr>
                <w:b/>
                <w:sz w:val="24"/>
                <w:szCs w:val="24"/>
              </w:rPr>
              <w:t xml:space="preserve"> proponente</w:t>
            </w:r>
            <w:bookmarkStart w:id="0" w:name="_GoBack"/>
            <w:bookmarkEnd w:id="0"/>
            <w:r w:rsidRPr="00F80E2B">
              <w:rPr>
                <w:b/>
                <w:sz w:val="24"/>
                <w:szCs w:val="24"/>
              </w:rPr>
              <w:t xml:space="preserve"> (</w:t>
            </w:r>
            <w:proofErr w:type="spellStart"/>
            <w:r w:rsidRPr="00F80E2B">
              <w:rPr>
                <w:b/>
                <w:sz w:val="24"/>
                <w:szCs w:val="24"/>
              </w:rPr>
              <w:t>detalhar</w:t>
            </w:r>
            <w:proofErr w:type="spellEnd"/>
            <w:r w:rsidRPr="00F80E2B">
              <w:rPr>
                <w:b/>
                <w:sz w:val="24"/>
                <w:szCs w:val="24"/>
              </w:rPr>
              <w:t>):</w:t>
            </w:r>
          </w:p>
          <w:p w14:paraId="3316F9B2" w14:textId="77777777" w:rsidR="00196BC3" w:rsidRPr="00F80E2B" w:rsidRDefault="00196BC3" w:rsidP="00F80E2B">
            <w:pPr>
              <w:rPr>
                <w:sz w:val="24"/>
                <w:szCs w:val="24"/>
              </w:rPr>
            </w:pPr>
          </w:p>
          <w:p w14:paraId="13760060" w14:textId="77777777" w:rsidR="00C40CE2" w:rsidRPr="00F80E2B" w:rsidRDefault="00C40CE2" w:rsidP="00F80E2B">
            <w:pPr>
              <w:rPr>
                <w:sz w:val="24"/>
                <w:szCs w:val="24"/>
              </w:rPr>
            </w:pPr>
          </w:p>
          <w:p w14:paraId="30F92D21" w14:textId="77777777" w:rsidR="00C40CE2" w:rsidRPr="00F80E2B" w:rsidRDefault="00C40CE2" w:rsidP="00F80E2B">
            <w:pPr>
              <w:rPr>
                <w:sz w:val="24"/>
                <w:szCs w:val="24"/>
              </w:rPr>
            </w:pPr>
          </w:p>
          <w:p w14:paraId="6245250D" w14:textId="77777777" w:rsidR="00C40CE2" w:rsidRPr="00F80E2B" w:rsidRDefault="00C40CE2" w:rsidP="00F80E2B">
            <w:pPr>
              <w:rPr>
                <w:sz w:val="24"/>
                <w:szCs w:val="24"/>
              </w:rPr>
            </w:pPr>
          </w:p>
          <w:p w14:paraId="11AB4A4D" w14:textId="77777777" w:rsidR="00C40CE2" w:rsidRPr="00F80E2B" w:rsidRDefault="00C40CE2" w:rsidP="00F80E2B">
            <w:pPr>
              <w:rPr>
                <w:sz w:val="24"/>
                <w:szCs w:val="24"/>
              </w:rPr>
            </w:pPr>
          </w:p>
          <w:p w14:paraId="734E38FF" w14:textId="77777777" w:rsidR="00C40CE2" w:rsidRPr="00F80E2B" w:rsidRDefault="00C40CE2" w:rsidP="00F80E2B">
            <w:pPr>
              <w:rPr>
                <w:sz w:val="24"/>
                <w:szCs w:val="24"/>
              </w:rPr>
            </w:pPr>
          </w:p>
          <w:p w14:paraId="1AED845A" w14:textId="77777777" w:rsidR="00C40CE2" w:rsidRPr="00F80E2B" w:rsidRDefault="00C40CE2" w:rsidP="00F80E2B">
            <w:pPr>
              <w:rPr>
                <w:sz w:val="24"/>
                <w:szCs w:val="24"/>
              </w:rPr>
            </w:pPr>
          </w:p>
          <w:p w14:paraId="24FB31F6" w14:textId="77777777" w:rsidR="00C40CE2" w:rsidRPr="00F80E2B" w:rsidRDefault="00C40CE2" w:rsidP="00F80E2B">
            <w:pPr>
              <w:rPr>
                <w:sz w:val="24"/>
                <w:szCs w:val="24"/>
              </w:rPr>
            </w:pPr>
          </w:p>
          <w:p w14:paraId="53B865DC" w14:textId="77777777" w:rsidR="00C40CE2" w:rsidRPr="00F80E2B" w:rsidRDefault="00C40CE2" w:rsidP="00F80E2B">
            <w:pPr>
              <w:rPr>
                <w:sz w:val="24"/>
                <w:szCs w:val="24"/>
              </w:rPr>
            </w:pPr>
          </w:p>
          <w:p w14:paraId="64288B4D" w14:textId="77777777" w:rsidR="00C40CE2" w:rsidRPr="00F80E2B" w:rsidRDefault="00C40CE2" w:rsidP="00F80E2B">
            <w:pPr>
              <w:rPr>
                <w:sz w:val="24"/>
                <w:szCs w:val="24"/>
              </w:rPr>
            </w:pPr>
          </w:p>
          <w:p w14:paraId="0274F5C6" w14:textId="77777777" w:rsidR="00196BC3" w:rsidRPr="00F80E2B" w:rsidRDefault="00196BC3" w:rsidP="00F80E2B">
            <w:pPr>
              <w:pStyle w:val="H1"/>
              <w:spacing w:before="0" w:after="0"/>
              <w:rPr>
                <w:sz w:val="24"/>
                <w:szCs w:val="24"/>
              </w:rPr>
            </w:pPr>
          </w:p>
        </w:tc>
      </w:tr>
      <w:tr w:rsidR="00F80E2B" w:rsidRPr="00F80E2B" w14:paraId="278383F8" w14:textId="77777777" w:rsidTr="00F80E2B">
        <w:trPr>
          <w:trHeight w:val="233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14:paraId="53D4D887" w14:textId="77777777" w:rsidR="00196BC3" w:rsidRPr="00F80E2B" w:rsidRDefault="00196BC3" w:rsidP="00F80E2B">
            <w:pPr>
              <w:tabs>
                <w:tab w:val="left" w:pos="7757"/>
              </w:tabs>
              <w:jc w:val="center"/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</w:rPr>
              <w:lastRenderedPageBreak/>
              <w:t>II. DADOS SOBRE A PROPOSTA (preencher as informações de forma detalhada)</w:t>
            </w:r>
          </w:p>
        </w:tc>
      </w:tr>
      <w:tr w:rsidR="00F80E2B" w:rsidRPr="00F80E2B" w14:paraId="21476615" w14:textId="77777777" w:rsidTr="00F80E2B"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7B6A7B29" w14:textId="77777777" w:rsidR="00196BC3" w:rsidRPr="00F80E2B" w:rsidRDefault="00196BC3" w:rsidP="00F80E2B">
            <w:pPr>
              <w:pStyle w:val="H1"/>
              <w:rPr>
                <w:sz w:val="24"/>
                <w:szCs w:val="24"/>
              </w:rPr>
            </w:pPr>
            <w:r w:rsidRPr="00F80E2B">
              <w:rPr>
                <w:sz w:val="24"/>
                <w:szCs w:val="24"/>
              </w:rPr>
              <w:t>1. Quais objetivos pretendidos com a associação?</w:t>
            </w:r>
          </w:p>
          <w:p w14:paraId="3F03CB55" w14:textId="77777777" w:rsidR="00196BC3" w:rsidRPr="00F80E2B" w:rsidRDefault="00EA1CD9" w:rsidP="00F80E2B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315486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BC3"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96BC3" w:rsidRPr="00F80E2B">
              <w:rPr>
                <w:sz w:val="24"/>
                <w:szCs w:val="24"/>
              </w:rPr>
              <w:t xml:space="preserve">Pesquisa, </w:t>
            </w:r>
            <w:proofErr w:type="spellStart"/>
            <w:r w:rsidR="00196BC3" w:rsidRPr="00F80E2B">
              <w:rPr>
                <w:sz w:val="24"/>
                <w:szCs w:val="24"/>
              </w:rPr>
              <w:t>Desenvolvimento</w:t>
            </w:r>
            <w:proofErr w:type="spellEnd"/>
            <w:r w:rsidR="00EB7A08" w:rsidRPr="00F80E2B">
              <w:rPr>
                <w:sz w:val="24"/>
                <w:szCs w:val="24"/>
              </w:rPr>
              <w:t xml:space="preserve"> </w:t>
            </w:r>
            <w:r w:rsidR="00196BC3" w:rsidRPr="00F80E2B">
              <w:rPr>
                <w:sz w:val="24"/>
                <w:szCs w:val="24"/>
              </w:rPr>
              <w:t>&amp;</w:t>
            </w:r>
            <w:r w:rsidR="00EB7A08" w:rsidRPr="00F80E2B">
              <w:rPr>
                <w:sz w:val="24"/>
                <w:szCs w:val="24"/>
              </w:rPr>
              <w:t xml:space="preserve"> </w:t>
            </w:r>
            <w:proofErr w:type="spellStart"/>
            <w:r w:rsidR="00196BC3" w:rsidRPr="00F80E2B">
              <w:rPr>
                <w:sz w:val="24"/>
                <w:szCs w:val="24"/>
              </w:rPr>
              <w:t>Inovação</w:t>
            </w:r>
            <w:proofErr w:type="spellEnd"/>
          </w:p>
          <w:p w14:paraId="0F9C440A" w14:textId="77777777" w:rsidR="00196BC3" w:rsidRPr="00F80E2B" w:rsidRDefault="00EA1CD9" w:rsidP="00F80E2B">
            <w:pPr>
              <w:rPr>
                <w:sz w:val="24"/>
                <w:szCs w:val="24"/>
                <w:lang w:val="pt-BR"/>
              </w:rPr>
            </w:pPr>
            <w:sdt>
              <w:sdtPr>
                <w:rPr>
                  <w:sz w:val="24"/>
                  <w:szCs w:val="24"/>
                  <w:lang w:val="pt-BR"/>
                </w:rPr>
                <w:id w:val="-80153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BC3" w:rsidRPr="00F80E2B">
                  <w:rPr>
                    <w:rFonts w:ascii="MS Gothic" w:eastAsia="MS Gothic" w:hAnsi="MS Gothic" w:hint="eastAsia"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196BC3" w:rsidRPr="00F80E2B">
              <w:rPr>
                <w:sz w:val="24"/>
                <w:szCs w:val="24"/>
                <w:lang w:val="pt-BR"/>
              </w:rPr>
              <w:t>Validação</w:t>
            </w:r>
            <w:r w:rsidR="00EB7A08" w:rsidRPr="00F80E2B">
              <w:rPr>
                <w:sz w:val="24"/>
                <w:szCs w:val="24"/>
                <w:lang w:val="pt-BR"/>
              </w:rPr>
              <w:t xml:space="preserve"> </w:t>
            </w:r>
            <w:r w:rsidR="00196BC3" w:rsidRPr="00F80E2B">
              <w:rPr>
                <w:sz w:val="24"/>
                <w:szCs w:val="24"/>
                <w:lang w:val="pt-BR"/>
              </w:rPr>
              <w:t>de Métodos Alternativos</w:t>
            </w:r>
          </w:p>
          <w:p w14:paraId="78EAE409" w14:textId="77777777" w:rsidR="00196BC3" w:rsidRPr="00F80E2B" w:rsidRDefault="00EA1CD9" w:rsidP="00F80E2B">
            <w:pPr>
              <w:tabs>
                <w:tab w:val="left" w:pos="7757"/>
              </w:tabs>
              <w:rPr>
                <w:sz w:val="24"/>
                <w:szCs w:val="24"/>
                <w:lang w:val="pt-BR"/>
              </w:rPr>
            </w:pPr>
            <w:sdt>
              <w:sdtPr>
                <w:rPr>
                  <w:sz w:val="24"/>
                  <w:szCs w:val="24"/>
                  <w:lang w:val="pt-BR"/>
                </w:rPr>
                <w:id w:val="-445840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BC3" w:rsidRPr="00F80E2B">
                  <w:rPr>
                    <w:rFonts w:ascii="MS Gothic" w:eastAsia="MS Gothic" w:hAnsi="MS Gothic" w:hint="eastAsia"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196BC3" w:rsidRPr="00F80E2B">
              <w:rPr>
                <w:sz w:val="24"/>
                <w:szCs w:val="24"/>
                <w:lang w:val="pt-BR"/>
              </w:rPr>
              <w:t>Implementação de Métodos Alternativos já validados</w:t>
            </w:r>
          </w:p>
          <w:p w14:paraId="663B1425" w14:textId="77777777" w:rsidR="00196BC3" w:rsidRPr="00F80E2B" w:rsidRDefault="00EA1CD9" w:rsidP="00F80E2B">
            <w:pPr>
              <w:tabs>
                <w:tab w:val="left" w:pos="7757"/>
              </w:tabs>
              <w:rPr>
                <w:sz w:val="24"/>
                <w:szCs w:val="24"/>
                <w:lang w:val="pt-BR"/>
              </w:rPr>
            </w:pPr>
            <w:sdt>
              <w:sdtPr>
                <w:rPr>
                  <w:sz w:val="24"/>
                  <w:szCs w:val="24"/>
                  <w:lang w:val="pt-BR"/>
                </w:rPr>
                <w:id w:val="221030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BC3" w:rsidRPr="00F80E2B">
                  <w:rPr>
                    <w:rFonts w:ascii="MS Gothic" w:eastAsia="MS Gothic" w:hAnsi="MS Gothic" w:hint="eastAsia"/>
                    <w:sz w:val="24"/>
                    <w:szCs w:val="24"/>
                    <w:lang w:val="pt-BR"/>
                  </w:rPr>
                  <w:t>☐</w:t>
                </w:r>
              </w:sdtContent>
            </w:sdt>
            <w:proofErr w:type="spellStart"/>
            <w:r w:rsidR="00196BC3" w:rsidRPr="00F80E2B">
              <w:rPr>
                <w:rFonts w:ascii="Verdana" w:hAnsi="Verdana"/>
              </w:rPr>
              <w:t>Ensaios</w:t>
            </w:r>
            <w:proofErr w:type="spellEnd"/>
            <w:r w:rsidR="00196BC3" w:rsidRPr="00F80E2B">
              <w:rPr>
                <w:rFonts w:ascii="Verdana" w:hAnsi="Verdana"/>
              </w:rPr>
              <w:t xml:space="preserve"> e/</w:t>
            </w:r>
            <w:proofErr w:type="spellStart"/>
            <w:r w:rsidR="00196BC3" w:rsidRPr="00F80E2B">
              <w:rPr>
                <w:rFonts w:ascii="Verdana" w:hAnsi="Verdana"/>
              </w:rPr>
              <w:t>ou</w:t>
            </w:r>
            <w:proofErr w:type="spellEnd"/>
            <w:r w:rsidR="00196BC3" w:rsidRPr="00F80E2B">
              <w:rPr>
                <w:rFonts w:ascii="Verdana" w:hAnsi="Verdana"/>
              </w:rPr>
              <w:t xml:space="preserve"> </w:t>
            </w:r>
            <w:proofErr w:type="spellStart"/>
            <w:r w:rsidR="00196BC3" w:rsidRPr="00F80E2B">
              <w:rPr>
                <w:rFonts w:ascii="Verdana" w:hAnsi="Verdana"/>
              </w:rPr>
              <w:t>calibração</w:t>
            </w:r>
            <w:proofErr w:type="spellEnd"/>
            <w:r w:rsidR="00196BC3" w:rsidRPr="00F80E2B">
              <w:rPr>
                <w:sz w:val="24"/>
                <w:szCs w:val="24"/>
                <w:lang w:val="pt-BR"/>
              </w:rPr>
              <w:br/>
            </w:r>
            <w:sdt>
              <w:sdtPr>
                <w:rPr>
                  <w:sz w:val="24"/>
                  <w:szCs w:val="24"/>
                  <w:lang w:val="pt-BR"/>
                </w:rPr>
                <w:id w:val="1154261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BC3" w:rsidRPr="00F80E2B">
                  <w:rPr>
                    <w:rFonts w:ascii="MS Gothic" w:eastAsia="MS Gothic" w:hAnsi="MS Gothic" w:hint="eastAsia"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196BC3" w:rsidRPr="00F80E2B">
              <w:rPr>
                <w:sz w:val="24"/>
                <w:szCs w:val="24"/>
                <w:lang w:val="pt-BR"/>
              </w:rPr>
              <w:t xml:space="preserve"> Outros. </w:t>
            </w:r>
          </w:p>
          <w:p w14:paraId="0380B86C" w14:textId="77777777" w:rsidR="00196BC3" w:rsidRPr="00F80E2B" w:rsidRDefault="00196BC3" w:rsidP="00F80E2B">
            <w:pPr>
              <w:rPr>
                <w:sz w:val="24"/>
                <w:szCs w:val="24"/>
                <w:lang w:val="pt-BR"/>
              </w:rPr>
            </w:pPr>
            <w:r w:rsidRPr="00F80E2B">
              <w:rPr>
                <w:sz w:val="24"/>
                <w:szCs w:val="24"/>
                <w:lang w:val="pt-BR"/>
              </w:rPr>
              <w:t xml:space="preserve">Descreva: </w:t>
            </w:r>
          </w:p>
          <w:p w14:paraId="7C2FA6B3" w14:textId="77777777" w:rsidR="0041392A" w:rsidRPr="00F80E2B" w:rsidRDefault="0041392A" w:rsidP="00F80E2B">
            <w:pPr>
              <w:rPr>
                <w:sz w:val="24"/>
                <w:szCs w:val="24"/>
                <w:lang w:val="pt-BR"/>
              </w:rPr>
            </w:pPr>
          </w:p>
          <w:p w14:paraId="4B1B2C52" w14:textId="77777777" w:rsidR="0041392A" w:rsidRPr="00F80E2B" w:rsidRDefault="0041392A" w:rsidP="00F80E2B">
            <w:pPr>
              <w:rPr>
                <w:sz w:val="24"/>
                <w:szCs w:val="24"/>
                <w:lang w:val="pt-BR"/>
              </w:rPr>
            </w:pPr>
          </w:p>
          <w:p w14:paraId="6C80130A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08674AE4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7DB0C1CD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  <w:p w14:paraId="0107BF6D" w14:textId="77777777" w:rsidR="0041392A" w:rsidRPr="00F80E2B" w:rsidRDefault="0041392A" w:rsidP="00F80E2B">
            <w:pPr>
              <w:rPr>
                <w:sz w:val="24"/>
                <w:szCs w:val="24"/>
                <w:lang w:val="pt-BR"/>
              </w:rPr>
            </w:pPr>
          </w:p>
        </w:tc>
      </w:tr>
      <w:tr w:rsidR="00F80E2B" w:rsidRPr="00F80E2B" w14:paraId="52DD4DB6" w14:textId="77777777" w:rsidTr="00F80E2B"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4B23F0EC" w14:textId="77777777" w:rsidR="001A3EAA" w:rsidRPr="00F80E2B" w:rsidRDefault="001A3EAA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2. Proposta de projeto e/ou atividades a serem d</w:t>
            </w:r>
            <w:r w:rsidR="00F270F0" w:rsidRPr="00F80E2B">
              <w:rPr>
                <w:b/>
                <w:sz w:val="24"/>
                <w:szCs w:val="24"/>
                <w:lang w:val="pt-BR"/>
              </w:rPr>
              <w:t>esenvolvidas no âmbito da RENAMA, incluindo a análise da importância da contribuição para a área em que se insere e reflexão sobre a viabilidade de execução das atividades propostas face às condições da(s) instituições envolvidas</w:t>
            </w:r>
            <w:r w:rsidRPr="00F80E2B">
              <w:rPr>
                <w:b/>
                <w:sz w:val="24"/>
                <w:szCs w:val="24"/>
                <w:lang w:val="pt-BR"/>
              </w:rPr>
              <w:t>:</w:t>
            </w:r>
          </w:p>
          <w:p w14:paraId="3CDE630A" w14:textId="77777777" w:rsidR="00C40CE2" w:rsidRPr="00F80E2B" w:rsidRDefault="00C40CE2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3A8A5BF0" w14:textId="77777777" w:rsidR="00C40CE2" w:rsidRPr="00F80E2B" w:rsidRDefault="00C40CE2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68F5CFD7" w14:textId="77777777" w:rsidR="00C40CE2" w:rsidRPr="00F80E2B" w:rsidRDefault="00C40CE2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39335A26" w14:textId="77777777" w:rsidR="00C40CE2" w:rsidRPr="00F80E2B" w:rsidRDefault="00C40CE2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021644FE" w14:textId="77777777" w:rsidR="00C40CE2" w:rsidRPr="00F80E2B" w:rsidRDefault="00C40CE2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2B6167F1" w14:textId="77777777" w:rsidR="00196BC3" w:rsidRPr="00F80E2B" w:rsidRDefault="00196BC3" w:rsidP="00F80E2B">
            <w:pPr>
              <w:pStyle w:val="H1"/>
              <w:rPr>
                <w:sz w:val="24"/>
                <w:szCs w:val="24"/>
              </w:rPr>
            </w:pPr>
          </w:p>
        </w:tc>
      </w:tr>
      <w:tr w:rsidR="00F80E2B" w:rsidRPr="00F80E2B" w14:paraId="5A721C40" w14:textId="77777777" w:rsidTr="00F80E2B"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0EFB22B3" w14:textId="77777777" w:rsidR="00F270F0" w:rsidRPr="00F80E2B" w:rsidRDefault="00F270F0" w:rsidP="00F80E2B">
            <w:pPr>
              <w:pStyle w:val="PargrafodaLista"/>
              <w:numPr>
                <w:ilvl w:val="0"/>
                <w:numId w:val="13"/>
              </w:numPr>
              <w:ind w:left="0"/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Proposta de cronograma de atividades a serem desenvolvidas no âmbito da Rede:</w:t>
            </w:r>
          </w:p>
          <w:p w14:paraId="536EEFDD" w14:textId="77777777" w:rsidR="00F270F0" w:rsidRPr="00F80E2B" w:rsidRDefault="00F270F0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61F4CC06" w14:textId="77777777" w:rsidR="00F270F0" w:rsidRPr="00F80E2B" w:rsidRDefault="00F270F0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0743DAC0" w14:textId="77777777" w:rsidR="00F270F0" w:rsidRPr="00F80E2B" w:rsidRDefault="00F270F0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512B9FB0" w14:textId="77777777" w:rsidR="00F270F0" w:rsidRPr="00F80E2B" w:rsidRDefault="00F270F0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1199F5A9" w14:textId="77777777" w:rsidR="00F270F0" w:rsidRPr="00F80E2B" w:rsidRDefault="00F270F0" w:rsidP="00F80E2B">
            <w:pPr>
              <w:rPr>
                <w:b/>
                <w:sz w:val="24"/>
                <w:szCs w:val="24"/>
                <w:lang w:val="pt-BR"/>
              </w:rPr>
            </w:pPr>
          </w:p>
        </w:tc>
      </w:tr>
      <w:tr w:rsidR="00F80E2B" w:rsidRPr="00F80E2B" w14:paraId="36DC4920" w14:textId="77777777" w:rsidTr="00F80E2B"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66B2A481" w14:textId="77777777" w:rsidR="001A3EAA" w:rsidRPr="00F80E2B" w:rsidRDefault="00F270F0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4</w:t>
            </w:r>
            <w:r w:rsidR="001A3EAA" w:rsidRPr="00F80E2B">
              <w:rPr>
                <w:b/>
                <w:sz w:val="24"/>
                <w:szCs w:val="24"/>
                <w:lang w:val="pt-BR"/>
              </w:rPr>
              <w:t>. Laboratório Central com maior afinidade à proposta:</w:t>
            </w:r>
          </w:p>
          <w:p w14:paraId="6E5DE039" w14:textId="77777777" w:rsidR="001A3EAA" w:rsidRPr="00F80E2B" w:rsidRDefault="00EA1CD9" w:rsidP="00F80E2B">
            <w:pPr>
              <w:ind w:hanging="852"/>
              <w:rPr>
                <w:sz w:val="24"/>
                <w:szCs w:val="24"/>
                <w:lang w:val="pt-BR"/>
              </w:rPr>
            </w:pPr>
            <w:sdt>
              <w:sdtPr>
                <w:rPr>
                  <w:sz w:val="24"/>
                  <w:szCs w:val="24"/>
                  <w:lang w:val="pt-BR"/>
                </w:rPr>
                <w:id w:val="-12541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EAA" w:rsidRPr="00F80E2B">
                  <w:rPr>
                    <w:rFonts w:ascii="MS Gothic" w:eastAsia="MS Gothic" w:hAnsi="MS Gothic" w:hint="eastAsia"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1A3EAA" w:rsidRPr="00F80E2B">
              <w:rPr>
                <w:sz w:val="24"/>
                <w:szCs w:val="24"/>
                <w:lang w:val="pt-BR"/>
              </w:rPr>
              <w:t>LNBio</w:t>
            </w:r>
            <w:sdt>
              <w:sdtPr>
                <w:rPr>
                  <w:sz w:val="24"/>
                  <w:szCs w:val="24"/>
                  <w:lang w:val="pt-BR"/>
                </w:rPr>
                <w:id w:val="1009564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EAA" w:rsidRPr="00F80E2B">
                  <w:rPr>
                    <w:rFonts w:ascii="MS Gothic" w:eastAsia="MS Gothic" w:hAnsi="MS Gothic" w:hint="eastAsia"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1A3EAA" w:rsidRPr="00F80E2B">
              <w:rPr>
                <w:sz w:val="24"/>
                <w:szCs w:val="24"/>
                <w:lang w:val="pt-BR"/>
              </w:rPr>
              <w:t xml:space="preserve"> Inmetro </w:t>
            </w:r>
            <w:sdt>
              <w:sdtPr>
                <w:rPr>
                  <w:sz w:val="24"/>
                  <w:szCs w:val="24"/>
                  <w:lang w:val="pt-BR"/>
                </w:rPr>
                <w:id w:val="-426349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EAA" w:rsidRPr="00F80E2B">
                  <w:rPr>
                    <w:rFonts w:ascii="MS Gothic" w:eastAsia="MS Gothic" w:hAnsi="MS Gothic" w:hint="eastAsia"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1A3EAA" w:rsidRPr="00F80E2B">
              <w:rPr>
                <w:sz w:val="24"/>
                <w:szCs w:val="24"/>
                <w:lang w:val="pt-BR"/>
              </w:rPr>
              <w:t xml:space="preserve"> INCQS</w:t>
            </w:r>
          </w:p>
          <w:p w14:paraId="226FD21C" w14:textId="77777777" w:rsidR="00196BC3" w:rsidRPr="00F80E2B" w:rsidRDefault="00196BC3" w:rsidP="00F80E2B">
            <w:pPr>
              <w:tabs>
                <w:tab w:val="left" w:pos="1127"/>
              </w:tabs>
              <w:rPr>
                <w:sz w:val="24"/>
                <w:szCs w:val="24"/>
              </w:rPr>
            </w:pPr>
          </w:p>
        </w:tc>
      </w:tr>
      <w:tr w:rsidR="00F80E2B" w:rsidRPr="00F80E2B" w14:paraId="5E7B18A0" w14:textId="77777777" w:rsidTr="00F80E2B">
        <w:trPr>
          <w:trHeight w:val="1417"/>
        </w:trPr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3BEE1902" w14:textId="77777777" w:rsidR="001A3EAA" w:rsidRPr="00F80E2B" w:rsidRDefault="00F270F0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</w:rPr>
              <w:t>5</w:t>
            </w:r>
            <w:r w:rsidR="001A3EAA" w:rsidRPr="00F80E2B">
              <w:rPr>
                <w:b/>
                <w:sz w:val="24"/>
                <w:szCs w:val="24"/>
              </w:rPr>
              <w:t xml:space="preserve">. </w:t>
            </w:r>
            <w:r w:rsidR="001A3EAA" w:rsidRPr="00F80E2B">
              <w:rPr>
                <w:b/>
                <w:sz w:val="24"/>
                <w:szCs w:val="24"/>
                <w:lang w:val="pt-BR"/>
              </w:rPr>
              <w:t>Resultados que podem ser esperados e o impacto a ser gerado no âmbito da Rede:</w:t>
            </w:r>
          </w:p>
          <w:p w14:paraId="38422709" w14:textId="77777777" w:rsidR="00C40CE2" w:rsidRPr="00F80E2B" w:rsidRDefault="00C40CE2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5CE05EC8" w14:textId="77777777" w:rsidR="00C40CE2" w:rsidRPr="00F80E2B" w:rsidRDefault="00C40CE2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26A108AF" w14:textId="77777777" w:rsidR="00C40CE2" w:rsidRPr="00F80E2B" w:rsidRDefault="00C40CE2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0AD6D5E1" w14:textId="77777777" w:rsidR="00C40CE2" w:rsidRPr="00F80E2B" w:rsidRDefault="00C40CE2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6ED7C3F8" w14:textId="77777777" w:rsidR="001A3EAA" w:rsidRPr="00F80E2B" w:rsidRDefault="001A3EAA" w:rsidP="00F80E2B">
            <w:pPr>
              <w:rPr>
                <w:b/>
                <w:sz w:val="24"/>
                <w:szCs w:val="24"/>
                <w:lang w:val="pt-BR"/>
              </w:rPr>
            </w:pPr>
          </w:p>
          <w:p w14:paraId="6685F9E0" w14:textId="77777777" w:rsidR="00243DF6" w:rsidRPr="00F80E2B" w:rsidRDefault="00243DF6" w:rsidP="00F80E2B">
            <w:pPr>
              <w:rPr>
                <w:sz w:val="24"/>
                <w:szCs w:val="24"/>
                <w:lang w:val="pt-BR"/>
              </w:rPr>
            </w:pPr>
          </w:p>
          <w:p w14:paraId="3CCFFF16" w14:textId="77777777" w:rsidR="001A3EAA" w:rsidRPr="00F80E2B" w:rsidRDefault="00F270F0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5</w:t>
            </w:r>
            <w:r w:rsidR="001A3EAA" w:rsidRPr="00F80E2B">
              <w:rPr>
                <w:b/>
                <w:sz w:val="24"/>
                <w:szCs w:val="24"/>
                <w:lang w:val="pt-BR"/>
              </w:rPr>
              <w:t xml:space="preserve">.1. Prazo de permanência na rede: </w:t>
            </w:r>
            <w:sdt>
              <w:sdtPr>
                <w:rPr>
                  <w:b/>
                  <w:sz w:val="24"/>
                  <w:szCs w:val="24"/>
                  <w:lang w:val="pt-BR"/>
                </w:rPr>
                <w:id w:val="1205595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EAA" w:rsidRPr="00F80E2B">
                  <w:rPr>
                    <w:rFonts w:ascii="MS Gothic" w:eastAsia="MS Gothic" w:hAnsi="MS Gothic" w:hint="eastAsia"/>
                    <w:b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1A3EAA" w:rsidRPr="00F80E2B">
              <w:rPr>
                <w:b/>
                <w:sz w:val="24"/>
                <w:szCs w:val="24"/>
                <w:lang w:val="pt-BR"/>
              </w:rPr>
              <w:t xml:space="preserve">Indeterminado </w:t>
            </w:r>
            <w:r w:rsidR="00243DF6" w:rsidRPr="00F80E2B">
              <w:rPr>
                <w:b/>
                <w:sz w:val="24"/>
                <w:szCs w:val="24"/>
                <w:lang w:val="pt-BR"/>
              </w:rPr>
              <w:t xml:space="preserve">  </w:t>
            </w:r>
            <w:r w:rsidR="001A3EAA" w:rsidRPr="00F80E2B">
              <w:rPr>
                <w:b/>
                <w:sz w:val="24"/>
                <w:szCs w:val="24"/>
                <w:lang w:val="pt-BR"/>
              </w:rPr>
              <w:t xml:space="preserve"> </w:t>
            </w:r>
            <w:sdt>
              <w:sdtPr>
                <w:rPr>
                  <w:b/>
                  <w:sz w:val="24"/>
                  <w:szCs w:val="24"/>
                  <w:lang w:val="pt-BR"/>
                </w:rPr>
                <w:id w:val="-19165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DF6" w:rsidRPr="00F80E2B">
                  <w:rPr>
                    <w:rFonts w:ascii="MS Gothic" w:eastAsia="MS Gothic" w:hAnsi="MS Gothic" w:hint="eastAsia"/>
                    <w:b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243DF6" w:rsidRPr="00F80E2B">
              <w:rPr>
                <w:b/>
                <w:sz w:val="24"/>
                <w:szCs w:val="24"/>
                <w:lang w:val="pt-BR"/>
              </w:rPr>
              <w:t xml:space="preserve">          Anos</w:t>
            </w:r>
          </w:p>
          <w:tbl>
            <w:tblPr>
              <w:tblStyle w:val="Tabelacomgrade"/>
              <w:tblpPr w:leftFromText="141" w:rightFromText="141" w:vertAnchor="text" w:horzAnchor="page" w:tblpX="6112" w:tblpY="-281"/>
              <w:tblOverlap w:val="never"/>
              <w:tblW w:w="540" w:type="dxa"/>
              <w:tblLayout w:type="fixed"/>
              <w:tblLook w:val="04A0" w:firstRow="1" w:lastRow="0" w:firstColumn="1" w:lastColumn="0" w:noHBand="0" w:noVBand="1"/>
            </w:tblPr>
            <w:tblGrid>
              <w:gridCol w:w="540"/>
            </w:tblGrid>
            <w:tr w:rsidR="00F80E2B" w:rsidRPr="00F80E2B" w14:paraId="62EF9E02" w14:textId="77777777" w:rsidTr="00243DF6">
              <w:trPr>
                <w:trHeight w:val="284"/>
              </w:trPr>
              <w:tc>
                <w:tcPr>
                  <w:tcW w:w="540" w:type="dxa"/>
                </w:tcPr>
                <w:p w14:paraId="1279BA60" w14:textId="77777777" w:rsidR="00243DF6" w:rsidRPr="00F80E2B" w:rsidRDefault="00243DF6" w:rsidP="00F80E2B">
                  <w:pPr>
                    <w:rPr>
                      <w:sz w:val="24"/>
                      <w:szCs w:val="24"/>
                      <w:lang w:val="pt-BR"/>
                    </w:rPr>
                  </w:pPr>
                  <w:r w:rsidRPr="00F80E2B">
                    <w:rPr>
                      <w:sz w:val="24"/>
                      <w:szCs w:val="24"/>
                      <w:lang w:val="pt-BR"/>
                    </w:rPr>
                    <w:t xml:space="preserve">  </w:t>
                  </w:r>
                </w:p>
              </w:tc>
            </w:tr>
          </w:tbl>
          <w:p w14:paraId="1D8DA837" w14:textId="77777777" w:rsidR="005366CE" w:rsidRPr="00F80E2B" w:rsidRDefault="005366CE" w:rsidP="00F80E2B">
            <w:pPr>
              <w:rPr>
                <w:b/>
                <w:lang w:val="pt-BR"/>
              </w:rPr>
            </w:pPr>
          </w:p>
        </w:tc>
      </w:tr>
      <w:tr w:rsidR="00F80E2B" w:rsidRPr="00F80E2B" w14:paraId="6844DD40" w14:textId="77777777" w:rsidTr="00F80E2B">
        <w:trPr>
          <w:trHeight w:val="344"/>
        </w:trPr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  <w:shd w:val="pct40" w:color="auto" w:fill="auto"/>
          </w:tcPr>
          <w:p w14:paraId="336C9961" w14:textId="77777777" w:rsidR="00EB7A08" w:rsidRPr="00F80E2B" w:rsidRDefault="00C40CE2" w:rsidP="00F80E2B">
            <w:pPr>
              <w:tabs>
                <w:tab w:val="left" w:pos="7757"/>
              </w:tabs>
              <w:jc w:val="center"/>
              <w:rPr>
                <w:b/>
                <w:sz w:val="24"/>
                <w:szCs w:val="24"/>
              </w:rPr>
            </w:pPr>
            <w:r w:rsidRPr="00F80E2B">
              <w:rPr>
                <w:b/>
                <w:sz w:val="24"/>
                <w:szCs w:val="24"/>
              </w:rPr>
              <w:t>III INFORMAÇÕES GERAIS SOBRE O LABORATÓRIO</w:t>
            </w:r>
          </w:p>
        </w:tc>
      </w:tr>
      <w:tr w:rsidR="00F80E2B" w:rsidRPr="00F80E2B" w14:paraId="2805B4ED" w14:textId="77777777" w:rsidTr="00F80E2B"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34E8D73D" w14:textId="2C058319" w:rsidR="00C40CE2" w:rsidRPr="00F80E2B" w:rsidRDefault="009F3406" w:rsidP="00F80E2B">
            <w:pPr>
              <w:pStyle w:val="PargrafodaLista"/>
              <w:numPr>
                <w:ilvl w:val="0"/>
                <w:numId w:val="8"/>
              </w:numPr>
              <w:ind w:left="0"/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odut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trabalh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?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649468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Fármacos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035627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Alimentos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2030788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Agrotóxicos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/pesticidas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03188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Águ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para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hemodiálise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07833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Me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Ambiente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155604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Sangue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e hemoderivados</w:t>
            </w:r>
            <w:r w:rsidR="00575A4E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 w:hint="eastAsia"/>
                  <w:b w:val="0"/>
                  <w:shd w:val="clear" w:color="auto" w:fill="F5F5F5"/>
                </w:rPr>
                <w:id w:val="-1702076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575A4E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575A4E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Produtos</w:t>
            </w:r>
            <w:proofErr w:type="spellEnd"/>
            <w:r w:rsidR="00575A4E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biológicos </w:t>
            </w:r>
            <w:sdt>
              <w:sdtPr>
                <w:rPr>
                  <w:rStyle w:val="Forte"/>
                  <w:rFonts w:ascii="MS Gothic" w:eastAsia="MS Gothic" w:hAnsi="MS Gothic" w:hint="eastAsia"/>
                  <w:b w:val="0"/>
                  <w:shd w:val="clear" w:color="auto" w:fill="F5F5F5"/>
                </w:rPr>
                <w:id w:val="-435057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575A4E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  <w:lang w:val="pt-BR"/>
                  </w:rPr>
                  <w:t>☐</w:t>
                </w:r>
              </w:sdtContent>
            </w:sdt>
            <w:r w:rsidR="00575A4E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Cosméticos 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752311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575A4E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Outros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(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detalhar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)</w:t>
            </w:r>
            <w:r w:rsidR="00575A4E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.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</w:p>
          <w:p w14:paraId="639603B8" w14:textId="77777777" w:rsidR="00C40CE2" w:rsidRPr="00F80E2B" w:rsidRDefault="009F3406" w:rsidP="00F80E2B">
            <w:pPr>
              <w:pStyle w:val="PargrafodaLista"/>
              <w:numPr>
                <w:ilvl w:val="0"/>
                <w:numId w:val="5"/>
              </w:numPr>
              <w:ind w:left="0" w:hanging="720"/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utr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</w:p>
          <w:p w14:paraId="0D198B67" w14:textId="77777777" w:rsidR="00196BC3" w:rsidRPr="00F80E2B" w:rsidRDefault="009F3406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</w:r>
          </w:p>
        </w:tc>
      </w:tr>
      <w:tr w:rsidR="00F80E2B" w:rsidRPr="00F80E2B" w14:paraId="5B975DF5" w14:textId="77777777" w:rsidTr="00F80E2B"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14:paraId="7DFABF03" w14:textId="4287DDB9" w:rsidR="009F3406" w:rsidRPr="00F80E2B" w:rsidRDefault="00C40CE2" w:rsidP="00F80E2B">
            <w:pPr>
              <w:rPr>
                <w:b/>
                <w:sz w:val="24"/>
                <w:szCs w:val="24"/>
              </w:rPr>
            </w:pPr>
            <w:r w:rsidRPr="00F80E2B">
              <w:rPr>
                <w:b/>
                <w:sz w:val="24"/>
                <w:szCs w:val="24"/>
              </w:rPr>
              <w:lastRenderedPageBreak/>
              <w:t>2</w:t>
            </w:r>
            <w:r w:rsidR="009F3406" w:rsidRPr="00F80E2B">
              <w:rPr>
                <w:b/>
                <w:sz w:val="24"/>
                <w:szCs w:val="24"/>
              </w:rPr>
              <w:t xml:space="preserve">. Realiza teste </w:t>
            </w:r>
            <w:proofErr w:type="spellStart"/>
            <w:r w:rsidR="009F3406" w:rsidRPr="00F80E2B">
              <w:rPr>
                <w:b/>
                <w:sz w:val="24"/>
                <w:szCs w:val="24"/>
              </w:rPr>
              <w:t>em</w:t>
            </w:r>
            <w:proofErr w:type="spellEnd"/>
            <w:r w:rsidR="009F3406" w:rsidRPr="00F80E2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9F3406" w:rsidRPr="00F80E2B">
              <w:rPr>
                <w:b/>
                <w:sz w:val="24"/>
                <w:szCs w:val="24"/>
              </w:rPr>
              <w:t>animais</w:t>
            </w:r>
            <w:proofErr w:type="spellEnd"/>
            <w:r w:rsidR="009F3406" w:rsidRPr="00F80E2B">
              <w:rPr>
                <w:b/>
                <w:sz w:val="24"/>
                <w:szCs w:val="24"/>
              </w:rPr>
              <w:t xml:space="preserve">? </w:t>
            </w:r>
            <w:sdt>
              <w:sdtPr>
                <w:rPr>
                  <w:b/>
                  <w:sz w:val="24"/>
                  <w:szCs w:val="24"/>
                </w:rPr>
                <w:id w:val="2095814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406" w:rsidRPr="00F80E2B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="009F3406" w:rsidRPr="00F80E2B">
              <w:rPr>
                <w:b/>
                <w:sz w:val="24"/>
                <w:szCs w:val="24"/>
              </w:rPr>
              <w:t>Não</w:t>
            </w:r>
            <w:proofErr w:type="spellEnd"/>
            <w:r w:rsidR="009F3406" w:rsidRPr="00F80E2B">
              <w:rPr>
                <w:b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4"/>
                  <w:szCs w:val="24"/>
                </w:rPr>
                <w:id w:val="-1430731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406" w:rsidRPr="00F80E2B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9D47A3" w:rsidRPr="00F80E2B">
              <w:rPr>
                <w:b/>
                <w:sz w:val="24"/>
                <w:szCs w:val="24"/>
              </w:rPr>
              <w:t xml:space="preserve">Sim  </w:t>
            </w:r>
            <w:sdt>
              <w:sdtPr>
                <w:rPr>
                  <w:b/>
                  <w:sz w:val="24"/>
                  <w:szCs w:val="24"/>
                </w:rPr>
                <w:id w:val="-286510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7A3" w:rsidRPr="00F80E2B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9D47A3" w:rsidRPr="00F80E2B">
              <w:rPr>
                <w:b/>
                <w:sz w:val="24"/>
                <w:szCs w:val="24"/>
              </w:rPr>
              <w:t xml:space="preserve">Teste </w:t>
            </w:r>
            <w:proofErr w:type="spellStart"/>
            <w:r w:rsidR="009D47A3" w:rsidRPr="00F80E2B">
              <w:rPr>
                <w:b/>
                <w:sz w:val="24"/>
                <w:szCs w:val="24"/>
              </w:rPr>
              <w:t>em</w:t>
            </w:r>
            <w:proofErr w:type="spellEnd"/>
            <w:r w:rsidR="009D47A3" w:rsidRPr="00F80E2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9D47A3" w:rsidRPr="00F80E2B">
              <w:rPr>
                <w:b/>
                <w:sz w:val="24"/>
                <w:szCs w:val="24"/>
              </w:rPr>
              <w:t>não</w:t>
            </w:r>
            <w:proofErr w:type="spellEnd"/>
            <w:r w:rsidR="009D47A3" w:rsidRPr="00F80E2B">
              <w:rPr>
                <w:b/>
                <w:sz w:val="24"/>
                <w:szCs w:val="24"/>
              </w:rPr>
              <w:t xml:space="preserve"> roedores</w:t>
            </w:r>
            <w:r w:rsidR="00575A4E" w:rsidRPr="00F80E2B">
              <w:rPr>
                <w:b/>
                <w:sz w:val="24"/>
                <w:szCs w:val="24"/>
              </w:rPr>
              <w:t xml:space="preserve">* </w:t>
            </w:r>
          </w:p>
          <w:p w14:paraId="117EA4E0" w14:textId="77777777" w:rsidR="00575A4E" w:rsidRPr="00F80E2B" w:rsidRDefault="00575A4E" w:rsidP="00F80E2B">
            <w:pPr>
              <w:rPr>
                <w:b/>
                <w:sz w:val="24"/>
                <w:szCs w:val="24"/>
              </w:rPr>
            </w:pPr>
          </w:p>
          <w:p w14:paraId="415D2CC0" w14:textId="7151CC75" w:rsidR="00575A4E" w:rsidRPr="00F80E2B" w:rsidRDefault="00575A4E" w:rsidP="00F80E2B">
            <w:pPr>
              <w:rPr>
                <w:b/>
                <w:sz w:val="24"/>
                <w:szCs w:val="24"/>
              </w:rPr>
            </w:pPr>
            <w:r w:rsidRPr="00F80E2B">
              <w:rPr>
                <w:b/>
                <w:sz w:val="24"/>
                <w:szCs w:val="24"/>
              </w:rPr>
              <w:t xml:space="preserve">*Favor identificar a </w:t>
            </w:r>
            <w:proofErr w:type="spellStart"/>
            <w:r w:rsidRPr="00F80E2B">
              <w:rPr>
                <w:b/>
                <w:sz w:val="24"/>
                <w:szCs w:val="24"/>
              </w:rPr>
              <w:t>espécie</w:t>
            </w:r>
            <w:proofErr w:type="spellEnd"/>
            <w:r w:rsidRPr="00F80E2B">
              <w:rPr>
                <w:b/>
                <w:sz w:val="24"/>
                <w:szCs w:val="24"/>
              </w:rPr>
              <w:t>:</w:t>
            </w:r>
          </w:p>
          <w:p w14:paraId="177ECAE8" w14:textId="77777777" w:rsidR="00EB7A08" w:rsidRPr="00F80E2B" w:rsidRDefault="00EB7A08" w:rsidP="00F80E2B">
            <w:pPr>
              <w:rPr>
                <w:b/>
              </w:rPr>
            </w:pPr>
          </w:p>
          <w:p w14:paraId="763AE0A6" w14:textId="3A9CB22C" w:rsidR="00EB7A08" w:rsidRPr="00F80E2B" w:rsidRDefault="009F3406" w:rsidP="00F80E2B">
            <w:pPr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b/>
              </w:rPr>
              <w:t xml:space="preserve">Se sim, </w:t>
            </w:r>
            <w:proofErr w:type="spellStart"/>
            <w:r w:rsidRPr="00F80E2B">
              <w:rPr>
                <w:b/>
              </w:rPr>
              <w:t>quais</w:t>
            </w:r>
            <w:proofErr w:type="spellEnd"/>
            <w:r w:rsidRPr="00F80E2B">
              <w:rPr>
                <w:b/>
              </w:rPr>
              <w:t>?</w:t>
            </w:r>
            <w:r w:rsidRPr="00F80E2B">
              <w:rPr>
                <w:b/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488050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Pr="00F80E2B">
              <w:rPr>
                <w:sz w:val="24"/>
                <w:szCs w:val="24"/>
              </w:rPr>
              <w:t>Toxicidade</w:t>
            </w:r>
            <w:proofErr w:type="spellEnd"/>
            <w:r w:rsidRPr="00F80E2B">
              <w:rPr>
                <w:sz w:val="24"/>
                <w:szCs w:val="24"/>
              </w:rPr>
              <w:t xml:space="preserve"> oral </w:t>
            </w:r>
            <w:sdt>
              <w:sdtPr>
                <w:rPr>
                  <w:sz w:val="24"/>
                  <w:szCs w:val="24"/>
                </w:rPr>
                <w:id w:val="151827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Pr="00F80E2B">
              <w:rPr>
                <w:sz w:val="24"/>
                <w:szCs w:val="24"/>
              </w:rPr>
              <w:t>Toxicidade</w:t>
            </w:r>
            <w:proofErr w:type="spellEnd"/>
            <w:r w:rsidRPr="00F80E2B">
              <w:rPr>
                <w:sz w:val="24"/>
                <w:szCs w:val="24"/>
              </w:rPr>
              <w:t xml:space="preserve"> </w:t>
            </w:r>
            <w:proofErr w:type="spellStart"/>
            <w:r w:rsidRPr="00F80E2B">
              <w:rPr>
                <w:sz w:val="24"/>
                <w:szCs w:val="24"/>
              </w:rPr>
              <w:t>inalatória</w:t>
            </w:r>
            <w:proofErr w:type="spellEnd"/>
            <w:r w:rsidRPr="00F80E2B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95136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Pr="00F80E2B">
              <w:rPr>
                <w:sz w:val="24"/>
                <w:szCs w:val="24"/>
              </w:rPr>
              <w:t>Toxicidade</w:t>
            </w:r>
            <w:proofErr w:type="spellEnd"/>
            <w:r w:rsidRPr="00F80E2B">
              <w:rPr>
                <w:sz w:val="24"/>
                <w:szCs w:val="24"/>
              </w:rPr>
              <w:t xml:space="preserve"> dérmica </w:t>
            </w:r>
            <w:sdt>
              <w:sdtPr>
                <w:rPr>
                  <w:sz w:val="24"/>
                  <w:szCs w:val="24"/>
                </w:rPr>
                <w:id w:val="66320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A4E"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Pr="00F80E2B">
              <w:rPr>
                <w:sz w:val="24"/>
                <w:szCs w:val="24"/>
              </w:rPr>
              <w:t>Toxicidade</w:t>
            </w:r>
            <w:proofErr w:type="spellEnd"/>
            <w:r w:rsidRPr="00F80E2B">
              <w:rPr>
                <w:sz w:val="24"/>
                <w:szCs w:val="24"/>
              </w:rPr>
              <w:t xml:space="preserve"> </w:t>
            </w:r>
            <w:proofErr w:type="spellStart"/>
            <w:r w:rsidRPr="00F80E2B">
              <w:rPr>
                <w:sz w:val="24"/>
                <w:szCs w:val="24"/>
              </w:rPr>
              <w:t>reprodutiva</w:t>
            </w:r>
            <w:proofErr w:type="spellEnd"/>
            <w:r w:rsidR="00575A4E" w:rsidRPr="00F80E2B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641578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A4E"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="00575A4E" w:rsidRPr="00F80E2B">
              <w:rPr>
                <w:sz w:val="24"/>
                <w:szCs w:val="24"/>
              </w:rPr>
              <w:t>Toxicidade</w:t>
            </w:r>
            <w:proofErr w:type="spellEnd"/>
            <w:r w:rsidR="00575A4E" w:rsidRPr="00F80E2B">
              <w:rPr>
                <w:sz w:val="24"/>
                <w:szCs w:val="24"/>
              </w:rPr>
              <w:t xml:space="preserve"> genética </w:t>
            </w:r>
            <w:sdt>
              <w:sdtPr>
                <w:rPr>
                  <w:sz w:val="24"/>
                  <w:szCs w:val="24"/>
                </w:rPr>
                <w:id w:val="-597477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A4E"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="00575A4E" w:rsidRPr="00F80E2B">
              <w:rPr>
                <w:sz w:val="24"/>
                <w:szCs w:val="24"/>
              </w:rPr>
              <w:t>Toxicocinética</w:t>
            </w:r>
            <w:proofErr w:type="spellEnd"/>
            <w:r w:rsidR="00575A4E" w:rsidRPr="00F80E2B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92994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A4E"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="00575A4E" w:rsidRPr="00F80E2B">
              <w:rPr>
                <w:sz w:val="24"/>
                <w:szCs w:val="24"/>
              </w:rPr>
              <w:t>Ecotoxicidade</w:t>
            </w:r>
            <w:proofErr w:type="spellEnd"/>
            <w:r w:rsidRPr="00F80E2B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2139766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Pr="00F80E2B">
              <w:rPr>
                <w:sz w:val="24"/>
                <w:szCs w:val="24"/>
              </w:rPr>
              <w:t>Neurotoxicidade</w:t>
            </w:r>
            <w:proofErr w:type="spellEnd"/>
            <w:r w:rsidRPr="00F80E2B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159691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A4E"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Pr="00F80E2B">
              <w:rPr>
                <w:sz w:val="24"/>
                <w:szCs w:val="24"/>
              </w:rPr>
              <w:t>Outros</w:t>
            </w:r>
            <w:proofErr w:type="spellEnd"/>
            <w:r w:rsidRPr="00F80E2B">
              <w:rPr>
                <w:sz w:val="24"/>
                <w:szCs w:val="24"/>
              </w:rPr>
              <w:t>(</w:t>
            </w:r>
            <w:proofErr w:type="spellStart"/>
            <w:r w:rsidRPr="00F80E2B">
              <w:rPr>
                <w:sz w:val="24"/>
                <w:szCs w:val="24"/>
              </w:rPr>
              <w:t>detalhar</w:t>
            </w:r>
            <w:proofErr w:type="spellEnd"/>
            <w:r w:rsidRPr="00F80E2B">
              <w:rPr>
                <w:sz w:val="24"/>
                <w:szCs w:val="24"/>
              </w:rPr>
              <w:t>)</w:t>
            </w:r>
            <w:r w:rsidRPr="00F80E2B">
              <w:rPr>
                <w:sz w:val="24"/>
                <w:szCs w:val="24"/>
              </w:rPr>
              <w:br/>
            </w:r>
          </w:p>
          <w:p w14:paraId="4BC92D40" w14:textId="77777777" w:rsidR="00196BC3" w:rsidRPr="00F80E2B" w:rsidRDefault="009F3406" w:rsidP="00F80E2B">
            <w:pPr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utr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</w:p>
          <w:p w14:paraId="7FD9CE48" w14:textId="77777777" w:rsidR="00C40CE2" w:rsidRPr="00F80E2B" w:rsidRDefault="00C40CE2" w:rsidP="00F80E2B">
            <w:pPr>
              <w:rPr>
                <w:rStyle w:val="Forte"/>
                <w:rFonts w:ascii="Verdana" w:hAnsi="Verdana"/>
                <w:shd w:val="clear" w:color="auto" w:fill="F5F5F5"/>
              </w:rPr>
            </w:pPr>
          </w:p>
          <w:p w14:paraId="61CB9EC9" w14:textId="77777777"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</w:tc>
      </w:tr>
      <w:tr w:rsidR="00F80E2B" w:rsidRPr="00F80E2B" w14:paraId="27B2C6C5" w14:textId="77777777" w:rsidTr="00F80E2B">
        <w:tc>
          <w:tcPr>
            <w:tcW w:w="11482" w:type="dxa"/>
            <w:gridSpan w:val="2"/>
            <w:tcBorders>
              <w:top w:val="dashed" w:sz="4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58FC7125" w14:textId="77777777" w:rsidR="009F3406" w:rsidRPr="00F80E2B" w:rsidRDefault="00C40CE2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3</w:t>
            </w:r>
            <w:r w:rsidR="009F3406" w:rsidRPr="00F80E2B">
              <w:rPr>
                <w:b/>
                <w:sz w:val="24"/>
                <w:szCs w:val="24"/>
                <w:lang w:val="pt-BR"/>
              </w:rPr>
              <w:t xml:space="preserve">. </w:t>
            </w:r>
            <w:r w:rsidR="009F3406"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Utiliza métodos alternativos </w:t>
            </w:r>
            <w:proofErr w:type="spellStart"/>
            <w:r w:rsidR="009F3406" w:rsidRPr="00F80E2B">
              <w:rPr>
                <w:rStyle w:val="Forte"/>
                <w:sz w:val="24"/>
                <w:szCs w:val="24"/>
                <w:shd w:val="clear" w:color="auto" w:fill="F5F5F5"/>
              </w:rPr>
              <w:t>ao</w:t>
            </w:r>
            <w:proofErr w:type="spellEnd"/>
            <w:r w:rsidR="009F3406"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uso de </w:t>
            </w:r>
            <w:proofErr w:type="spellStart"/>
            <w:r w:rsidR="009F3406" w:rsidRPr="00F80E2B">
              <w:rPr>
                <w:rStyle w:val="Forte"/>
                <w:sz w:val="24"/>
                <w:szCs w:val="24"/>
                <w:shd w:val="clear" w:color="auto" w:fill="F5F5F5"/>
              </w:rPr>
              <w:t>animais</w:t>
            </w:r>
            <w:proofErr w:type="spellEnd"/>
            <w:r w:rsidR="009F3406"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? </w:t>
            </w:r>
            <w:sdt>
              <w:sdtPr>
                <w:rPr>
                  <w:rStyle w:val="Forte"/>
                  <w:sz w:val="24"/>
                  <w:szCs w:val="24"/>
                  <w:shd w:val="clear" w:color="auto" w:fill="F5F5F5"/>
                </w:rPr>
                <w:id w:val="-122575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9F3406" w:rsidRPr="00F80E2B">
                  <w:rPr>
                    <w:rStyle w:val="Forte"/>
                    <w:rFonts w:ascii="MS Mincho" w:eastAsia="MS Mincho" w:hAnsi="MS Mincho" w:cs="MS Mincho" w:hint="eastAsia"/>
                    <w:sz w:val="24"/>
                    <w:szCs w:val="24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9F3406" w:rsidRPr="00F80E2B">
              <w:rPr>
                <w:rStyle w:val="Forte"/>
                <w:sz w:val="24"/>
                <w:szCs w:val="24"/>
                <w:shd w:val="clear" w:color="auto" w:fill="F5F5F5"/>
              </w:rPr>
              <w:t>Não</w:t>
            </w:r>
            <w:proofErr w:type="spellEnd"/>
            <w:r w:rsidR="009F3406"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sz w:val="24"/>
                  <w:szCs w:val="24"/>
                  <w:shd w:val="clear" w:color="auto" w:fill="F5F5F5"/>
                </w:rPr>
                <w:id w:val="6339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9F3406" w:rsidRPr="00F80E2B">
                  <w:rPr>
                    <w:rStyle w:val="Forte"/>
                    <w:rFonts w:ascii="MS Mincho" w:eastAsia="MS Mincho" w:hAnsi="MS Mincho" w:cs="MS Mincho" w:hint="eastAsia"/>
                    <w:sz w:val="24"/>
                    <w:szCs w:val="24"/>
                    <w:shd w:val="clear" w:color="auto" w:fill="F5F5F5"/>
                  </w:rPr>
                  <w:t>☐</w:t>
                </w:r>
              </w:sdtContent>
            </w:sdt>
            <w:r w:rsidR="009F3406" w:rsidRPr="00F80E2B">
              <w:rPr>
                <w:rStyle w:val="Forte"/>
                <w:sz w:val="24"/>
                <w:szCs w:val="24"/>
                <w:shd w:val="clear" w:color="auto" w:fill="F5F5F5"/>
              </w:rPr>
              <w:t>Sim</w:t>
            </w:r>
          </w:p>
          <w:p w14:paraId="678D7CEB" w14:textId="77777777" w:rsidR="00EB7A08" w:rsidRPr="00F80E2B" w:rsidRDefault="00EB7A08" w:rsidP="00F80E2B">
            <w:pPr>
              <w:rPr>
                <w:b/>
                <w:lang w:val="pt-BR"/>
              </w:rPr>
            </w:pPr>
          </w:p>
          <w:p w14:paraId="39FE3377" w14:textId="77777777" w:rsidR="009F3406" w:rsidRPr="00F80E2B" w:rsidRDefault="00C40CE2" w:rsidP="00F80E2B">
            <w:pPr>
              <w:rPr>
                <w:b/>
                <w:lang w:val="pt-BR"/>
              </w:rPr>
            </w:pPr>
            <w:r w:rsidRPr="00F80E2B">
              <w:rPr>
                <w:b/>
                <w:lang w:val="pt-BR"/>
              </w:rPr>
              <w:t>3</w:t>
            </w:r>
            <w:r w:rsidR="009F3406" w:rsidRPr="00F80E2B">
              <w:rPr>
                <w:b/>
                <w:lang w:val="pt-BR"/>
              </w:rPr>
              <w:t>.1.</w:t>
            </w:r>
            <w:r w:rsidR="009F3406" w:rsidRPr="00F80E2B">
              <w:rPr>
                <w:lang w:val="pt-BR"/>
              </w:rPr>
              <w:t xml:space="preserve"> </w:t>
            </w:r>
            <w:r w:rsidR="009F3406" w:rsidRPr="00F80E2B">
              <w:rPr>
                <w:b/>
                <w:lang w:val="pt-BR"/>
              </w:rPr>
              <w:t xml:space="preserve">Se sim, quais? </w:t>
            </w:r>
            <w:r w:rsidR="009F3406" w:rsidRPr="00F80E2B">
              <w:rPr>
                <w:b/>
                <w:lang w:val="pt-BR"/>
              </w:rPr>
              <w:br/>
            </w:r>
          </w:p>
          <w:p w14:paraId="68092BE1" w14:textId="77777777" w:rsidR="00C40CE2" w:rsidRPr="00F80E2B" w:rsidRDefault="00C40CE2" w:rsidP="00F80E2B">
            <w:pPr>
              <w:rPr>
                <w:b/>
                <w:lang w:val="pt-BR"/>
              </w:rPr>
            </w:pPr>
          </w:p>
          <w:p w14:paraId="42E533CD" w14:textId="77777777" w:rsidR="00C40CE2" w:rsidRPr="00F80E2B" w:rsidRDefault="00C40CE2" w:rsidP="00F80E2B">
            <w:pPr>
              <w:rPr>
                <w:b/>
                <w:lang w:val="pt-BR"/>
              </w:rPr>
            </w:pPr>
          </w:p>
          <w:p w14:paraId="6E0109E0" w14:textId="77777777" w:rsidR="00C40CE2" w:rsidRPr="00F80E2B" w:rsidRDefault="00C40CE2" w:rsidP="00F80E2B">
            <w:pPr>
              <w:rPr>
                <w:b/>
                <w:lang w:val="pt-BR"/>
              </w:rPr>
            </w:pPr>
          </w:p>
          <w:p w14:paraId="38E4BE60" w14:textId="77777777" w:rsidR="00C40CE2" w:rsidRPr="00F80E2B" w:rsidRDefault="00C40CE2" w:rsidP="00F80E2B">
            <w:pPr>
              <w:rPr>
                <w:b/>
                <w:lang w:val="pt-BR"/>
              </w:rPr>
            </w:pPr>
          </w:p>
          <w:p w14:paraId="3A684736" w14:textId="77777777" w:rsidR="009F3406" w:rsidRPr="00F80E2B" w:rsidRDefault="00C40CE2" w:rsidP="00F80E2B">
            <w:pPr>
              <w:rPr>
                <w:lang w:val="pt-BR"/>
              </w:rPr>
            </w:pPr>
            <w:r w:rsidRPr="00F80E2B">
              <w:rPr>
                <w:b/>
                <w:lang w:val="pt-BR"/>
              </w:rPr>
              <w:t>3</w:t>
            </w:r>
            <w:r w:rsidR="009F3406" w:rsidRPr="00F80E2B">
              <w:rPr>
                <w:b/>
                <w:lang w:val="pt-BR"/>
              </w:rPr>
              <w:t>.2. Há desenvolvimento e pesquisa de métodos alternativos ao uso de animais?</w:t>
            </w:r>
            <w:r w:rsidR="009F3406" w:rsidRPr="00F80E2B">
              <w:rPr>
                <w:lang w:val="pt-BR"/>
              </w:rPr>
              <w:t xml:space="preserve"> </w:t>
            </w:r>
            <w:sdt>
              <w:sdtPr>
                <w:rPr>
                  <w:lang w:val="pt-BR"/>
                </w:rPr>
                <w:id w:val="-1927261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406" w:rsidRPr="00F80E2B">
                  <w:rPr>
                    <w:rFonts w:ascii="MS Mincho" w:eastAsia="MS Mincho" w:hAnsi="MS Mincho" w:cs="MS Mincho" w:hint="eastAsia"/>
                    <w:lang w:val="pt-BR"/>
                  </w:rPr>
                  <w:t>☐</w:t>
                </w:r>
              </w:sdtContent>
            </w:sdt>
            <w:r w:rsidR="009F3406" w:rsidRPr="00F80E2B">
              <w:rPr>
                <w:lang w:val="pt-BR"/>
              </w:rPr>
              <w:t xml:space="preserve">Não </w:t>
            </w:r>
            <w:sdt>
              <w:sdtPr>
                <w:rPr>
                  <w:lang w:val="pt-BR"/>
                </w:rPr>
                <w:id w:val="-135904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406" w:rsidRPr="00F80E2B">
                  <w:rPr>
                    <w:rFonts w:ascii="MS Mincho" w:eastAsia="MS Mincho" w:hAnsi="MS Mincho" w:cs="MS Mincho" w:hint="eastAsia"/>
                    <w:lang w:val="pt-BR"/>
                  </w:rPr>
                  <w:t>☐</w:t>
                </w:r>
              </w:sdtContent>
            </w:sdt>
            <w:r w:rsidR="009F3406" w:rsidRPr="00F80E2B">
              <w:rPr>
                <w:lang w:val="pt-BR"/>
              </w:rPr>
              <w:t>Sim</w:t>
            </w:r>
          </w:p>
          <w:p w14:paraId="4D80B064" w14:textId="77777777" w:rsidR="00EB7A08" w:rsidRPr="00F80E2B" w:rsidRDefault="00EB7A08" w:rsidP="00F80E2B">
            <w:pPr>
              <w:rPr>
                <w:lang w:val="pt-BR"/>
              </w:rPr>
            </w:pPr>
          </w:p>
          <w:p w14:paraId="5CFBDAFF" w14:textId="77777777" w:rsidR="00C40CE2" w:rsidRPr="00F80E2B" w:rsidRDefault="00C40CE2" w:rsidP="00F80E2B">
            <w:pPr>
              <w:rPr>
                <w:lang w:val="pt-BR"/>
              </w:rPr>
            </w:pPr>
          </w:p>
          <w:p w14:paraId="450D4D57" w14:textId="77777777" w:rsidR="00C40CE2" w:rsidRPr="00F80E2B" w:rsidRDefault="00C40CE2" w:rsidP="00F80E2B">
            <w:pPr>
              <w:rPr>
                <w:lang w:val="pt-BR"/>
              </w:rPr>
            </w:pPr>
          </w:p>
          <w:p w14:paraId="2A5CE13E" w14:textId="77777777" w:rsidR="00C40CE2" w:rsidRPr="00F80E2B" w:rsidRDefault="00C40CE2" w:rsidP="00F80E2B">
            <w:pPr>
              <w:rPr>
                <w:lang w:val="pt-BR"/>
              </w:rPr>
            </w:pPr>
          </w:p>
          <w:p w14:paraId="4839CACF" w14:textId="77777777" w:rsidR="00C40CE2" w:rsidRPr="00F80E2B" w:rsidRDefault="00C40CE2" w:rsidP="00F80E2B">
            <w:pPr>
              <w:rPr>
                <w:lang w:val="pt-BR"/>
              </w:rPr>
            </w:pPr>
          </w:p>
          <w:p w14:paraId="6C264562" w14:textId="77777777" w:rsidR="00C40CE2" w:rsidRPr="00F80E2B" w:rsidRDefault="00C40CE2" w:rsidP="00F80E2B">
            <w:pPr>
              <w:rPr>
                <w:lang w:val="pt-BR"/>
              </w:rPr>
            </w:pPr>
          </w:p>
          <w:p w14:paraId="1340A6CF" w14:textId="77777777" w:rsidR="00C40CE2" w:rsidRPr="00F80E2B" w:rsidRDefault="00C40CE2" w:rsidP="00F80E2B">
            <w:pPr>
              <w:ind w:hanging="852"/>
              <w:rPr>
                <w:rStyle w:val="Forte"/>
                <w:shd w:val="clear" w:color="auto" w:fill="F5F5F5"/>
              </w:rPr>
            </w:pPr>
            <w:r w:rsidRPr="00F80E2B">
              <w:rPr>
                <w:b/>
                <w:lang w:val="pt-BR"/>
              </w:rPr>
              <w:t>3</w:t>
            </w:r>
            <w:r w:rsidR="009F3406" w:rsidRPr="00F80E2B">
              <w:rPr>
                <w:b/>
                <w:lang w:val="pt-BR"/>
              </w:rPr>
              <w:t>.3.</w:t>
            </w:r>
            <w:r w:rsidR="009F3406" w:rsidRPr="00F80E2B">
              <w:rPr>
                <w:lang w:val="pt-BR"/>
              </w:rPr>
              <w:t xml:space="preserve"> </w:t>
            </w:r>
            <w:proofErr w:type="spellStart"/>
            <w:r w:rsidR="009F3406" w:rsidRPr="00F80E2B">
              <w:rPr>
                <w:rStyle w:val="Forte"/>
                <w:shd w:val="clear" w:color="auto" w:fill="F5F5F5"/>
              </w:rPr>
              <w:t>Quais</w:t>
            </w:r>
            <w:proofErr w:type="spellEnd"/>
            <w:r w:rsidR="009F3406" w:rsidRPr="00F80E2B">
              <w:rPr>
                <w:rStyle w:val="Forte"/>
                <w:shd w:val="clear" w:color="auto" w:fill="F5F5F5"/>
              </w:rPr>
              <w:t xml:space="preserve"> a </w:t>
            </w:r>
            <w:proofErr w:type="spellStart"/>
            <w:r w:rsidR="009F3406" w:rsidRPr="00F80E2B">
              <w:rPr>
                <w:rStyle w:val="Forte"/>
                <w:shd w:val="clear" w:color="auto" w:fill="F5F5F5"/>
              </w:rPr>
              <w:t>principais</w:t>
            </w:r>
            <w:proofErr w:type="spellEnd"/>
            <w:r w:rsidR="009F3406" w:rsidRPr="00F80E2B">
              <w:rPr>
                <w:rStyle w:val="Forte"/>
                <w:shd w:val="clear" w:color="auto" w:fill="F5F5F5"/>
              </w:rPr>
              <w:t xml:space="preserve"> </w:t>
            </w:r>
            <w:proofErr w:type="spellStart"/>
            <w:r w:rsidR="009F3406" w:rsidRPr="00F80E2B">
              <w:rPr>
                <w:rStyle w:val="Forte"/>
                <w:shd w:val="clear" w:color="auto" w:fill="F5F5F5"/>
              </w:rPr>
              <w:t>dificuldades</w:t>
            </w:r>
            <w:proofErr w:type="spellEnd"/>
            <w:r w:rsidR="009F3406" w:rsidRPr="00F80E2B">
              <w:rPr>
                <w:rStyle w:val="Forte"/>
                <w:shd w:val="clear" w:color="auto" w:fill="F5F5F5"/>
              </w:rPr>
              <w:t xml:space="preserve"> na </w:t>
            </w:r>
            <w:proofErr w:type="spellStart"/>
            <w:r w:rsidR="009F3406" w:rsidRPr="00F80E2B">
              <w:rPr>
                <w:rStyle w:val="Forte"/>
                <w:shd w:val="clear" w:color="auto" w:fill="F5F5F5"/>
              </w:rPr>
              <w:t>implantação</w:t>
            </w:r>
            <w:proofErr w:type="spellEnd"/>
            <w:r w:rsidR="009F3406" w:rsidRPr="00F80E2B">
              <w:rPr>
                <w:rStyle w:val="Forte"/>
                <w:shd w:val="clear" w:color="auto" w:fill="F5F5F5"/>
              </w:rPr>
              <w:t xml:space="preserve">, uso </w:t>
            </w:r>
            <w:proofErr w:type="spellStart"/>
            <w:r w:rsidR="009F3406" w:rsidRPr="00F80E2B">
              <w:rPr>
                <w:rStyle w:val="Forte"/>
                <w:shd w:val="clear" w:color="auto" w:fill="F5F5F5"/>
              </w:rPr>
              <w:t>ou</w:t>
            </w:r>
            <w:proofErr w:type="spellEnd"/>
            <w:r w:rsidR="009F3406" w:rsidRPr="00F80E2B">
              <w:rPr>
                <w:rStyle w:val="Forte"/>
                <w:shd w:val="clear" w:color="auto" w:fill="F5F5F5"/>
              </w:rPr>
              <w:t xml:space="preserve"> pesquisa </w:t>
            </w:r>
            <w:proofErr w:type="spellStart"/>
            <w:r w:rsidR="009F3406" w:rsidRPr="00F80E2B">
              <w:rPr>
                <w:rStyle w:val="Forte"/>
                <w:shd w:val="clear" w:color="auto" w:fill="F5F5F5"/>
              </w:rPr>
              <w:t>em</w:t>
            </w:r>
            <w:proofErr w:type="spellEnd"/>
            <w:r w:rsidR="009F3406" w:rsidRPr="00F80E2B">
              <w:rPr>
                <w:rStyle w:val="Forte"/>
                <w:shd w:val="clear" w:color="auto" w:fill="F5F5F5"/>
              </w:rPr>
              <w:t xml:space="preserve"> métodos alternativos </w:t>
            </w:r>
            <w:proofErr w:type="spellStart"/>
            <w:r w:rsidR="009F3406" w:rsidRPr="00F80E2B">
              <w:rPr>
                <w:rStyle w:val="Forte"/>
                <w:shd w:val="clear" w:color="auto" w:fill="F5F5F5"/>
              </w:rPr>
              <w:t>ao</w:t>
            </w:r>
            <w:proofErr w:type="spellEnd"/>
            <w:r w:rsidR="009F3406" w:rsidRPr="00F80E2B">
              <w:rPr>
                <w:rStyle w:val="Forte"/>
                <w:shd w:val="clear" w:color="auto" w:fill="F5F5F5"/>
              </w:rPr>
              <w:t xml:space="preserve"> uso de </w:t>
            </w:r>
            <w:proofErr w:type="spellStart"/>
            <w:r w:rsidR="009F3406" w:rsidRPr="00F80E2B">
              <w:rPr>
                <w:rStyle w:val="Forte"/>
                <w:shd w:val="clear" w:color="auto" w:fill="F5F5F5"/>
              </w:rPr>
              <w:t>animais</w:t>
            </w:r>
            <w:proofErr w:type="spellEnd"/>
            <w:r w:rsidR="009F3406" w:rsidRPr="00F80E2B">
              <w:rPr>
                <w:rStyle w:val="Forte"/>
                <w:shd w:val="clear" w:color="auto" w:fill="F5F5F5"/>
              </w:rPr>
              <w:t>?</w:t>
            </w:r>
            <w:r w:rsidR="009F3406" w:rsidRPr="00F80E2B">
              <w:rPr>
                <w:rStyle w:val="Forte"/>
                <w:shd w:val="clear" w:color="auto" w:fill="F5F5F5"/>
              </w:rPr>
              <w:br/>
            </w:r>
          </w:p>
          <w:p w14:paraId="324BFD63" w14:textId="77777777" w:rsidR="00C40CE2" w:rsidRPr="00F80E2B" w:rsidRDefault="00C40CE2" w:rsidP="00F80E2B">
            <w:pPr>
              <w:ind w:hanging="852"/>
              <w:rPr>
                <w:rStyle w:val="Forte"/>
                <w:shd w:val="clear" w:color="auto" w:fill="F5F5F5"/>
              </w:rPr>
            </w:pPr>
          </w:p>
          <w:p w14:paraId="28447C8F" w14:textId="77777777" w:rsidR="00C40CE2" w:rsidRPr="00F80E2B" w:rsidRDefault="00C40CE2" w:rsidP="00F80E2B">
            <w:pPr>
              <w:ind w:hanging="852"/>
              <w:rPr>
                <w:rStyle w:val="Forte"/>
                <w:shd w:val="clear" w:color="auto" w:fill="F5F5F5"/>
              </w:rPr>
            </w:pPr>
          </w:p>
          <w:p w14:paraId="666B3943" w14:textId="77777777" w:rsidR="00C40CE2" w:rsidRPr="00F80E2B" w:rsidRDefault="00C40CE2" w:rsidP="00F80E2B">
            <w:pPr>
              <w:ind w:hanging="852"/>
              <w:rPr>
                <w:rStyle w:val="Forte"/>
                <w:shd w:val="clear" w:color="auto" w:fill="F5F5F5"/>
              </w:rPr>
            </w:pPr>
          </w:p>
          <w:p w14:paraId="3A80ABD6" w14:textId="77777777" w:rsidR="00C40CE2" w:rsidRPr="00F80E2B" w:rsidRDefault="00C40CE2" w:rsidP="00F80E2B">
            <w:pPr>
              <w:ind w:hanging="852"/>
              <w:rPr>
                <w:rStyle w:val="Forte"/>
                <w:shd w:val="clear" w:color="auto" w:fill="F5F5F5"/>
              </w:rPr>
            </w:pPr>
          </w:p>
          <w:p w14:paraId="754D0B2D" w14:textId="77777777" w:rsidR="00196BC3" w:rsidRPr="00F80E2B" w:rsidRDefault="009F3406" w:rsidP="00F80E2B">
            <w:pPr>
              <w:ind w:hanging="852"/>
              <w:rPr>
                <w:b/>
                <w:sz w:val="24"/>
                <w:szCs w:val="24"/>
              </w:rPr>
            </w:pPr>
            <w:r w:rsidRPr="00F80E2B">
              <w:rPr>
                <w:rStyle w:val="Forte"/>
                <w:shd w:val="clear" w:color="auto" w:fill="F5F5F5"/>
              </w:rPr>
              <w:br/>
            </w:r>
          </w:p>
        </w:tc>
      </w:tr>
      <w:tr w:rsidR="00F80E2B" w:rsidRPr="00F80E2B" w14:paraId="202A19E0" w14:textId="77777777" w:rsidTr="00F80E2B"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14:paraId="10802C24" w14:textId="77777777" w:rsidR="00196BC3" w:rsidRPr="00F80E2B" w:rsidRDefault="00C40CE2" w:rsidP="00F80E2B">
            <w:pPr>
              <w:jc w:val="center"/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IV</w:t>
            </w:r>
            <w:r w:rsidR="00196BC3" w:rsidRPr="00F80E2B">
              <w:rPr>
                <w:b/>
                <w:sz w:val="24"/>
                <w:szCs w:val="24"/>
                <w:lang w:val="pt-BR"/>
              </w:rPr>
              <w:t>. QUALIFICAÇÃO DA EQUIPE ENVOLVIDA NA PROPOSTA (Detalhar)</w:t>
            </w:r>
          </w:p>
        </w:tc>
      </w:tr>
      <w:tr w:rsidR="00F80E2B" w:rsidRPr="00F80E2B" w14:paraId="66D2746A" w14:textId="77777777" w:rsidTr="00F80E2B"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dotted" w:sz="2" w:space="0" w:color="auto"/>
              <w:right w:val="thinThickThinSmallGap" w:sz="12" w:space="0" w:color="auto"/>
            </w:tcBorders>
          </w:tcPr>
          <w:p w14:paraId="0A2F7414" w14:textId="77777777" w:rsidR="009D47A3" w:rsidRPr="00F80E2B" w:rsidRDefault="009D47A3" w:rsidP="00F80E2B">
            <w:pPr>
              <w:pStyle w:val="PargrafodaLista"/>
              <w:numPr>
                <w:ilvl w:val="0"/>
                <w:numId w:val="3"/>
              </w:numPr>
              <w:ind w:left="0" w:hanging="284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 Descreva a equipe e sua adequação às necessidades da proposta:</w:t>
            </w:r>
          </w:p>
          <w:p w14:paraId="504FF3D3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2649D2D3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7929B513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5014A498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42FB3D73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3B7143A3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033C9C69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4749139A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5981E246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14:paraId="6333CC32" w14:textId="77777777" w:rsidTr="00F80E2B">
        <w:tc>
          <w:tcPr>
            <w:tcW w:w="11482" w:type="dxa"/>
            <w:gridSpan w:val="2"/>
            <w:tcBorders>
              <w:top w:val="dotted" w:sz="2" w:space="0" w:color="auto"/>
              <w:left w:val="thinThickThinSmallGap" w:sz="12" w:space="0" w:color="auto"/>
              <w:bottom w:val="dotted" w:sz="2" w:space="0" w:color="auto"/>
              <w:right w:val="thinThickThinSmallGap" w:sz="12" w:space="0" w:color="auto"/>
            </w:tcBorders>
          </w:tcPr>
          <w:p w14:paraId="32C8F04F" w14:textId="77777777" w:rsidR="009D47A3" w:rsidRPr="00F80E2B" w:rsidRDefault="009D47A3" w:rsidP="00F80E2B">
            <w:pPr>
              <w:pStyle w:val="PargrafodaLista"/>
              <w:numPr>
                <w:ilvl w:val="0"/>
                <w:numId w:val="3"/>
              </w:numPr>
              <w:ind w:left="0" w:hanging="284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 Evidencie a qualidade e regularidade da produção técnica e/ou científica dos pesquisadores principais:</w:t>
            </w:r>
          </w:p>
          <w:p w14:paraId="61B7CC75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632B8276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1738E088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7C0A77F3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38A8AE79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3A3A21E9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14:paraId="60D87092" w14:textId="77777777" w:rsidTr="00F80E2B">
        <w:trPr>
          <w:trHeight w:val="396"/>
        </w:trPr>
        <w:tc>
          <w:tcPr>
            <w:tcW w:w="11482" w:type="dxa"/>
            <w:gridSpan w:val="2"/>
            <w:tcBorders>
              <w:top w:val="dotted" w:sz="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552D9139" w14:textId="77777777" w:rsidR="009D47A3" w:rsidRPr="00F80E2B" w:rsidRDefault="009D47A3" w:rsidP="00F80E2B">
            <w:pPr>
              <w:pStyle w:val="PargrafodaLista"/>
              <w:numPr>
                <w:ilvl w:val="0"/>
                <w:numId w:val="3"/>
              </w:numPr>
              <w:ind w:left="0" w:hanging="284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 Capacidade técnica e/ou científica e/ou de prestação de serviços do laboratório na área da proposta (Equipamentos existentes, resultados, capacidade de análises, </w:t>
            </w:r>
            <w:proofErr w:type="spellStart"/>
            <w:r w:rsidRPr="00F80E2B">
              <w:rPr>
                <w:b/>
                <w:bCs/>
                <w:sz w:val="24"/>
                <w:szCs w:val="24"/>
                <w:lang w:val="pt-BR"/>
              </w:rPr>
              <w:t>etc</w:t>
            </w:r>
            <w:proofErr w:type="spellEnd"/>
            <w:r w:rsidRPr="00F80E2B">
              <w:rPr>
                <w:b/>
                <w:bCs/>
                <w:sz w:val="24"/>
                <w:szCs w:val="24"/>
                <w:lang w:val="pt-BR"/>
              </w:rPr>
              <w:t>):</w:t>
            </w:r>
          </w:p>
          <w:p w14:paraId="50292999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562DB004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25C4846D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7F190370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7DA5E894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14:paraId="6D093245" w14:textId="77777777" w:rsidTr="00F80E2B">
        <w:trPr>
          <w:trHeight w:val="418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440E9257" w14:textId="77777777" w:rsidR="005F4DC3" w:rsidRPr="00F80E2B" w:rsidRDefault="005F4DC3" w:rsidP="00F80E2B">
            <w:pPr>
              <w:pStyle w:val="PargrafodaLista"/>
              <w:numPr>
                <w:ilvl w:val="0"/>
                <w:numId w:val="3"/>
              </w:numPr>
              <w:ind w:left="0" w:hanging="284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lastRenderedPageBreak/>
              <w:t xml:space="preserve">A equipe possui ao menos um cientista </w:t>
            </w:r>
            <w:r w:rsidR="00C40CE2" w:rsidRPr="00F80E2B">
              <w:rPr>
                <w:b/>
                <w:bCs/>
                <w:sz w:val="24"/>
                <w:szCs w:val="24"/>
                <w:lang w:val="pt-BR"/>
              </w:rPr>
              <w:t>com três ou mais anos de experiê</w:t>
            </w: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ncia em cultura celular e cultura de tecidos (favor anexar o currículo)? </w:t>
            </w:r>
          </w:p>
          <w:p w14:paraId="7E10D9A9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79DCF265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7726741D" w14:textId="77777777" w:rsidR="00575A4E" w:rsidRPr="00F80E2B" w:rsidRDefault="00575A4E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2C4BF90A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799DC148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340CE064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14:paraId="53C7F04A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14DA6805" w14:textId="77777777" w:rsidR="005F4DC3" w:rsidRPr="00F80E2B" w:rsidRDefault="005F4DC3" w:rsidP="00F80E2B">
            <w:pPr>
              <w:pStyle w:val="PargrafodaLista"/>
              <w:numPr>
                <w:ilvl w:val="0"/>
                <w:numId w:val="3"/>
              </w:numPr>
              <w:ind w:left="0" w:hanging="284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A equipe possui pelo menos um técnico </w:t>
            </w:r>
            <w:r w:rsidR="00C40CE2" w:rsidRPr="00F80E2B">
              <w:rPr>
                <w:b/>
                <w:bCs/>
                <w:sz w:val="24"/>
                <w:szCs w:val="24"/>
                <w:lang w:val="pt-BR"/>
              </w:rPr>
              <w:t>com três ou mais anos de experiê</w:t>
            </w:r>
            <w:r w:rsidRPr="00F80E2B">
              <w:rPr>
                <w:b/>
                <w:bCs/>
                <w:sz w:val="24"/>
                <w:szCs w:val="24"/>
                <w:lang w:val="pt-BR"/>
              </w:rPr>
              <w:t>ncia em cultura celular (favor anexar currículo)?</w:t>
            </w:r>
          </w:p>
          <w:p w14:paraId="19D55179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27A357A4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4065E966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20B7B816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431DE927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6D8649BE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14:paraId="7309A814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3100B6CA" w14:textId="77777777" w:rsidR="00575A4E" w:rsidRPr="00F80E2B" w:rsidRDefault="00575A4E" w:rsidP="00F80E2B">
            <w:pPr>
              <w:pStyle w:val="PargrafodaLista"/>
              <w:numPr>
                <w:ilvl w:val="0"/>
                <w:numId w:val="3"/>
              </w:numPr>
              <w:ind w:left="0" w:hanging="284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>A equipe possui pessoal especializado (ou ao menos 3 colaboradores permanentes incluindo um cientista, um técnico e um contratado) responsável pela garantia da qualidade?</w:t>
            </w:r>
          </w:p>
          <w:p w14:paraId="696F6943" w14:textId="77777777" w:rsidR="00575A4E" w:rsidRPr="00F80E2B" w:rsidRDefault="00575A4E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6B8367AF" w14:textId="77777777" w:rsidR="00575A4E" w:rsidRPr="00F80E2B" w:rsidRDefault="00575A4E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57F621BC" w14:textId="77777777" w:rsidR="00575A4E" w:rsidRPr="00F80E2B" w:rsidRDefault="00575A4E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2B2D9B43" w14:textId="77777777" w:rsidR="00575A4E" w:rsidRPr="00F80E2B" w:rsidRDefault="00575A4E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123414AB" w14:textId="77777777" w:rsidR="00575A4E" w:rsidRPr="00F80E2B" w:rsidRDefault="00575A4E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14:paraId="1455401F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385A20DF" w14:textId="77777777" w:rsidR="005F4DC3" w:rsidRPr="00F80E2B" w:rsidRDefault="005F4DC3" w:rsidP="00F80E2B">
            <w:pPr>
              <w:pStyle w:val="PargrafodaLista"/>
              <w:numPr>
                <w:ilvl w:val="0"/>
                <w:numId w:val="3"/>
              </w:numPr>
              <w:ind w:left="0" w:hanging="284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>A equipe possui pelo menos um membro responsável pelo controle de qualida</w:t>
            </w:r>
            <w:r w:rsidR="00C40CE2" w:rsidRPr="00F80E2B">
              <w:rPr>
                <w:b/>
                <w:bCs/>
                <w:sz w:val="24"/>
                <w:szCs w:val="24"/>
                <w:lang w:val="pt-BR"/>
              </w:rPr>
              <w:t>de com 3 ou mais anos de experiê</w:t>
            </w: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ncia em garantia da qualidade (favor anexar currículo)? </w:t>
            </w:r>
          </w:p>
          <w:p w14:paraId="74ABEA9E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0254A6EA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049407B3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3DF80358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6EA522F8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0FAA2864" w14:textId="77777777" w:rsidR="00575A4E" w:rsidRPr="00F80E2B" w:rsidRDefault="00575A4E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503B771C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14:paraId="773F5FE8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25899BA9" w14:textId="77777777" w:rsidR="005F4DC3" w:rsidRPr="00F80E2B" w:rsidRDefault="00C40CE2" w:rsidP="00F80E2B">
            <w:pPr>
              <w:pStyle w:val="PargrafodaLista"/>
              <w:numPr>
                <w:ilvl w:val="0"/>
                <w:numId w:val="3"/>
              </w:numPr>
              <w:ind w:left="0" w:hanging="284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>O laborató</w:t>
            </w:r>
            <w:r w:rsidR="005F4DC3" w:rsidRPr="00F80E2B">
              <w:rPr>
                <w:b/>
                <w:bCs/>
                <w:sz w:val="24"/>
                <w:szCs w:val="24"/>
                <w:lang w:val="pt-BR"/>
              </w:rPr>
              <w:t>rio conta com um programa formal, documentado e planejado de capacitação profissional e de treinamento?</w:t>
            </w:r>
          </w:p>
          <w:p w14:paraId="2B25774A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575E2401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51981733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0DDC5002" w14:textId="77777777" w:rsidR="00575A4E" w:rsidRPr="00F80E2B" w:rsidRDefault="00575A4E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52BEDB63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7EF35953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14:paraId="58B6C8BA" w14:textId="77777777"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14:paraId="5E5947A6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6A6A6" w:themeFill="background1" w:themeFillShade="A6"/>
          </w:tcPr>
          <w:p w14:paraId="554F4D67" w14:textId="77777777" w:rsidR="00C7430E" w:rsidRPr="00F80E2B" w:rsidRDefault="00C7430E" w:rsidP="00F80E2B">
            <w:pPr>
              <w:jc w:val="center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V. SISTEMA DE QUALIDADE E SEGURANÇA</w:t>
            </w:r>
          </w:p>
        </w:tc>
      </w:tr>
      <w:tr w:rsidR="00F80E2B" w:rsidRPr="00F80E2B" w14:paraId="0CE014D3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221EA657" w14:textId="77777777" w:rsidR="005F4DC3" w:rsidRPr="00F80E2B" w:rsidRDefault="005F4DC3" w:rsidP="00F80E2B">
            <w:pPr>
              <w:pStyle w:val="PargrafodaLista"/>
              <w:numPr>
                <w:ilvl w:val="0"/>
                <w:numId w:val="2"/>
              </w:numPr>
              <w:ind w:left="0" w:hanging="284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Existe n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lab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u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n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stitui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le está vinculado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mplemen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lgum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norma relativa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lastRenderedPageBreak/>
              <w:t xml:space="preserve">à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Gest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idad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? Caso positivo, marqu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(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)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implementada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dependent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fas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que s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ncontr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(m)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mplemen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.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</w:r>
            <w:sdt>
              <w:sdtPr>
                <w:rPr>
                  <w:rFonts w:ascii="Verdana" w:hAnsi="Verdana"/>
                </w:rPr>
                <w:id w:val="172355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0E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F80E2B">
              <w:rPr>
                <w:rFonts w:ascii="Verdana" w:hAnsi="Verdana"/>
              </w:rPr>
              <w:t xml:space="preserve"> </w:t>
            </w:r>
            <w:proofErr w:type="spellStart"/>
            <w:r w:rsidRPr="00F80E2B">
              <w:rPr>
                <w:rFonts w:ascii="Verdana" w:hAnsi="Verdana"/>
              </w:rPr>
              <w:t>Princípios</w:t>
            </w:r>
            <w:proofErr w:type="spellEnd"/>
            <w:r w:rsidRPr="00F80E2B">
              <w:rPr>
                <w:rFonts w:ascii="Verdana" w:hAnsi="Verdana"/>
              </w:rPr>
              <w:t xml:space="preserve"> das BPL </w:t>
            </w:r>
            <w:sdt>
              <w:sdtPr>
                <w:rPr>
                  <w:rFonts w:ascii="Verdana" w:hAnsi="Verdana"/>
                </w:rPr>
                <w:id w:val="-112168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80E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F80E2B">
              <w:rPr>
                <w:rFonts w:ascii="Verdana" w:hAnsi="Verdana"/>
              </w:rPr>
              <w:t xml:space="preserve"> </w:t>
            </w:r>
            <w:proofErr w:type="spellStart"/>
            <w:r w:rsidRPr="00F80E2B">
              <w:rPr>
                <w:rFonts w:ascii="Verdana" w:hAnsi="Verdana"/>
              </w:rPr>
              <w:t>Outras</w:t>
            </w:r>
            <w:proofErr w:type="spellEnd"/>
            <w:r w:rsidRPr="00F80E2B">
              <w:rPr>
                <w:rFonts w:ascii="Verdana" w:hAnsi="Verdana"/>
              </w:rPr>
              <w:t>(</w:t>
            </w:r>
            <w:proofErr w:type="spellStart"/>
            <w:r w:rsidRPr="00F80E2B">
              <w:rPr>
                <w:rFonts w:ascii="Verdana" w:hAnsi="Verdana"/>
              </w:rPr>
              <w:t>detalhar</w:t>
            </w:r>
            <w:proofErr w:type="spellEnd"/>
            <w:r w:rsidRPr="00F80E2B">
              <w:rPr>
                <w:rFonts w:ascii="Verdana" w:hAnsi="Verdana"/>
              </w:rPr>
              <w:t>)</w:t>
            </w:r>
            <w:r w:rsidRPr="00F80E2B">
              <w:rPr>
                <w:rFonts w:ascii="Verdana" w:hAnsi="Verdana"/>
              </w:rPr>
              <w:br/>
            </w:r>
            <w:r w:rsidRPr="00F80E2B">
              <w:br/>
            </w:r>
            <w:proofErr w:type="spellStart"/>
            <w:r w:rsidRPr="00F80E2B">
              <w:t>Outras</w:t>
            </w:r>
            <w:proofErr w:type="spellEnd"/>
            <w:r w:rsidRPr="00F80E2B">
              <w:t>:</w:t>
            </w:r>
            <w:r w:rsidRPr="00F80E2B">
              <w:br/>
            </w:r>
          </w:p>
        </w:tc>
      </w:tr>
      <w:tr w:rsidR="00F80E2B" w:rsidRPr="00F80E2B" w14:paraId="0A802BD1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0B8BA57E" w14:textId="77777777" w:rsidR="005F4DC3" w:rsidRPr="00F80E2B" w:rsidRDefault="005F4DC3" w:rsidP="00F80E2B">
            <w:pPr>
              <w:pStyle w:val="PargrafodaLista"/>
              <w:numPr>
                <w:ilvl w:val="0"/>
                <w:numId w:val="2"/>
              </w:numPr>
              <w:ind w:left="0" w:hanging="284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lastRenderedPageBreak/>
              <w:t xml:space="preserve">Sobre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apaci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na Norma sobr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incípi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s B</w:t>
            </w:r>
            <w:r w:rsidR="00C40CE2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PL, os </w:t>
            </w:r>
            <w:proofErr w:type="spellStart"/>
            <w:r w:rsidR="00C40CE2" w:rsidRPr="00F80E2B">
              <w:rPr>
                <w:rStyle w:val="Forte"/>
                <w:rFonts w:ascii="Verdana" w:hAnsi="Verdana"/>
                <w:shd w:val="clear" w:color="auto" w:fill="F5F5F5"/>
              </w:rPr>
              <w:t>profissionais</w:t>
            </w:r>
            <w:proofErr w:type="spellEnd"/>
            <w:r w:rsidR="00C40CE2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 laboratorio </w:t>
            </w:r>
            <w:proofErr w:type="spellStart"/>
            <w:r w:rsidR="00C40CE2" w:rsidRPr="00F80E2B">
              <w:rPr>
                <w:rStyle w:val="Forte"/>
                <w:rFonts w:ascii="Verdana" w:hAnsi="Verdana"/>
                <w:shd w:val="clear" w:color="auto" w:fill="F5F5F5"/>
              </w:rPr>
              <w:t>s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(favor anexar os document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mprobatóri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)</w:t>
            </w:r>
            <w:r w:rsidR="00C40CE2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</w:p>
          <w:p w14:paraId="07588727" w14:textId="77777777" w:rsidR="005F4DC3" w:rsidRPr="00F80E2B" w:rsidRDefault="00EA1CD9" w:rsidP="00F80E2B">
            <w:pPr>
              <w:pStyle w:val="PargrafodaLista"/>
              <w:ind w:left="0" w:hanging="284"/>
              <w:rPr>
                <w:rFonts w:ascii="Verdana" w:hAnsi="Verdana"/>
              </w:rPr>
            </w:pP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892072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5F4DC3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5F4DC3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T</w:t>
            </w:r>
            <w:r w:rsidR="005F4DC3" w:rsidRPr="00F80E2B">
              <w:rPr>
                <w:rFonts w:ascii="Verdana" w:hAnsi="Verdana"/>
              </w:rPr>
              <w:t xml:space="preserve">odos capacitados </w:t>
            </w:r>
            <w:sdt>
              <w:sdtPr>
                <w:rPr>
                  <w:rFonts w:ascii="Verdana" w:hAnsi="Verdana"/>
                </w:rPr>
                <w:id w:val="1496455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DC3" w:rsidRPr="00F80E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4DC3" w:rsidRPr="00F80E2B">
              <w:rPr>
                <w:rFonts w:ascii="Verdana" w:hAnsi="Verdana"/>
              </w:rPr>
              <w:t xml:space="preserve">Parte deles está capacitada </w:t>
            </w:r>
            <w:sdt>
              <w:sdtPr>
                <w:rPr>
                  <w:rFonts w:ascii="Verdana" w:hAnsi="Verdana"/>
                </w:rPr>
                <w:id w:val="-1586063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DC3" w:rsidRPr="00F80E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5F4DC3" w:rsidRPr="00F80E2B">
              <w:rPr>
                <w:rFonts w:ascii="Verdana" w:hAnsi="Verdana"/>
              </w:rPr>
              <w:t>Nenhum</w:t>
            </w:r>
            <w:proofErr w:type="spellEnd"/>
            <w:r w:rsidR="005F4DC3" w:rsidRPr="00F80E2B">
              <w:rPr>
                <w:rFonts w:ascii="Verdana" w:hAnsi="Verdana"/>
              </w:rPr>
              <w:t xml:space="preserve"> capacitado</w:t>
            </w:r>
          </w:p>
          <w:p w14:paraId="6A45955E" w14:textId="77777777" w:rsidR="000E4338" w:rsidRPr="00F80E2B" w:rsidRDefault="000E4338" w:rsidP="00F80E2B">
            <w:pPr>
              <w:pStyle w:val="PargrafodaLista"/>
              <w:ind w:left="0" w:hanging="284"/>
              <w:rPr>
                <w:rStyle w:val="Forte"/>
                <w:rFonts w:ascii="Verdana" w:hAnsi="Verdana"/>
                <w:b w:val="0"/>
                <w:bCs w:val="0"/>
              </w:rPr>
            </w:pPr>
          </w:p>
        </w:tc>
      </w:tr>
      <w:tr w:rsidR="00F80E2B" w:rsidRPr="00F80E2B" w14:paraId="11326136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721D9D48" w14:textId="77777777" w:rsidR="005F4DC3" w:rsidRPr="00F80E2B" w:rsidRDefault="005F4DC3" w:rsidP="00F80E2B">
            <w:pPr>
              <w:pStyle w:val="PargrafodaLista"/>
              <w:numPr>
                <w:ilvl w:val="0"/>
                <w:numId w:val="2"/>
              </w:numPr>
              <w:ind w:left="0" w:hanging="284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lab</w:t>
            </w:r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>oratóri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>t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nheciment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obre o Programa Brasileiro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Reconheciment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nformidad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incípi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BPL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metr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?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1270048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im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959851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Não</w:t>
            </w:r>
            <w:proofErr w:type="spellEnd"/>
          </w:p>
          <w:p w14:paraId="7527C15F" w14:textId="77777777" w:rsidR="000E4338" w:rsidRPr="00F80E2B" w:rsidRDefault="000E4338" w:rsidP="00F80E2B">
            <w:pPr>
              <w:ind w:hanging="284"/>
              <w:rPr>
                <w:rStyle w:val="Forte"/>
                <w:rFonts w:ascii="Verdana" w:hAnsi="Verdana"/>
                <w:shd w:val="clear" w:color="auto" w:fill="F5F5F5"/>
              </w:rPr>
            </w:pPr>
          </w:p>
        </w:tc>
      </w:tr>
      <w:tr w:rsidR="00F80E2B" w:rsidRPr="00F80E2B" w14:paraId="18A6557F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54C8064B" w14:textId="77777777" w:rsidR="00C7430E" w:rsidRPr="00F80E2B" w:rsidRDefault="00C7430E" w:rsidP="00F80E2B">
            <w:pPr>
              <w:pStyle w:val="PargrafodaLista"/>
              <w:numPr>
                <w:ilvl w:val="0"/>
                <w:numId w:val="2"/>
              </w:numPr>
              <w:ind w:left="0" w:hanging="284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O </w:t>
            </w:r>
            <w:proofErr w:type="spellStart"/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>l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boratóri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ossui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Boa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ática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Laboratóri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Clínico</w:t>
            </w:r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(anexar documentos </w:t>
            </w:r>
            <w:proofErr w:type="spellStart"/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>comprobatórios</w:t>
            </w:r>
            <w:proofErr w:type="spellEnd"/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>)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?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1840608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im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1879038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Não</w:t>
            </w:r>
            <w:proofErr w:type="spellEnd"/>
          </w:p>
        </w:tc>
      </w:tr>
      <w:tr w:rsidR="00F80E2B" w:rsidRPr="00F80E2B" w14:paraId="44754EE2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402AB258" w14:textId="77777777" w:rsidR="006402E9" w:rsidRPr="00F80E2B" w:rsidRDefault="006402E9" w:rsidP="00F80E2B">
            <w:pPr>
              <w:pStyle w:val="PargrafodaLista"/>
              <w:numPr>
                <w:ilvl w:val="0"/>
                <w:numId w:val="2"/>
              </w:numPr>
              <w:ind w:left="0" w:hanging="284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O laboratori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ossui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lgum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eguinte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ertificações</w:t>
            </w:r>
            <w:proofErr w:type="spellEnd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>ou</w:t>
            </w:r>
            <w:proofErr w:type="spellEnd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olíticas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?</w:t>
            </w:r>
          </w:p>
          <w:p w14:paraId="41089F34" w14:textId="77777777" w:rsidR="006402E9" w:rsidRPr="00F80E2B" w:rsidRDefault="006402E9" w:rsidP="00F80E2B">
            <w:pPr>
              <w:ind w:hanging="284"/>
              <w:rPr>
                <w:rStyle w:val="Forte"/>
                <w:rFonts w:ascii="Verdana" w:hAnsi="Verdana"/>
                <w:shd w:val="clear" w:color="auto" w:fill="F5F5F5"/>
              </w:rPr>
            </w:pPr>
          </w:p>
          <w:p w14:paraId="02D06171" w14:textId="77777777" w:rsidR="006402E9" w:rsidRPr="00F80E2B" w:rsidRDefault="006402E9" w:rsidP="00F80E2B">
            <w:pPr>
              <w:ind w:hanging="284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   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5.1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SO 17025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2025824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177423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251557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</w:p>
          <w:p w14:paraId="0F36CD79" w14:textId="77777777" w:rsidR="006402E9" w:rsidRPr="00F80E2B" w:rsidRDefault="006402E9" w:rsidP="00F80E2B">
            <w:pPr>
              <w:ind w:hanging="284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   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5.2 ISO 17043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629809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376903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40837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5.3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SO 15189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723673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07748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20687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5.4 ISO 13485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874879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775717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0511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5.5 </w:t>
            </w:r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Manejo e </w:t>
            </w:r>
            <w:proofErr w:type="spellStart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>transferência</w:t>
            </w:r>
            <w:proofErr w:type="spellEnd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>informação</w:t>
            </w:r>
            <w:proofErr w:type="spellEnd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confidencial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338811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32779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714817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5.6</w:t>
            </w:r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Manejo, </w:t>
            </w:r>
            <w:proofErr w:type="spellStart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>armazenamento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gestão</w:t>
            </w:r>
            <w:proofErr w:type="spellEnd"/>
            <w:r w:rsidR="00464AC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teste,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referência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controle d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iten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35800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33222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2051334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5.7 Manejo,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armazenamento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gestão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test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em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istemas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647369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045410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36436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5.8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Calibração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equipamentos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,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manutenção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controle d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perfomanc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2137016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146661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687796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5.9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Política d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segurança</w:t>
            </w:r>
            <w:proofErr w:type="spellEnd"/>
            <w:r w:rsidR="0014595E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14595E" w:rsidRPr="00F80E2B">
              <w:rPr>
                <w:rStyle w:val="Forte"/>
                <w:rFonts w:ascii="Verdana" w:hAnsi="Verdana"/>
                <w:shd w:val="clear" w:color="auto" w:fill="F5F5F5"/>
              </w:rPr>
              <w:t>procedimentos</w:t>
            </w:r>
            <w:proofErr w:type="spellEnd"/>
            <w:r w:rsidR="0014595E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relacionados a </w:t>
            </w:r>
            <w:proofErr w:type="spellStart"/>
            <w:r w:rsidR="0014595E" w:rsidRPr="00F80E2B">
              <w:rPr>
                <w:rStyle w:val="Forte"/>
                <w:rFonts w:ascii="Verdana" w:hAnsi="Verdana"/>
                <w:shd w:val="clear" w:color="auto" w:fill="F5F5F5"/>
              </w:rPr>
              <w:t>seguranç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795050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384289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791325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</w:p>
        </w:tc>
      </w:tr>
      <w:tr w:rsidR="00F80E2B" w:rsidRPr="00F80E2B" w14:paraId="40513ADB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63602039" w14:textId="77777777" w:rsidR="000E4338" w:rsidRPr="00F80E2B" w:rsidRDefault="000E4338" w:rsidP="00F80E2B">
            <w:pPr>
              <w:pStyle w:val="PargrafodaLista"/>
              <w:numPr>
                <w:ilvl w:val="0"/>
                <w:numId w:val="2"/>
              </w:numPr>
              <w:ind w:left="0" w:hanging="284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cord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ten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revistos para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mplemen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incípi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s BPL, inform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níve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nheciment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equip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nvolvid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n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stud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BPL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</w:r>
          </w:p>
          <w:p w14:paraId="79C108AA" w14:textId="77777777" w:rsidR="000E4338" w:rsidRPr="00F80E2B" w:rsidRDefault="00DE3A4F" w:rsidP="00F80E2B">
            <w:pPr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0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Organizaç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Pessoal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Instalaç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Teste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</w:r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161002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864038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2048483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   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.1</w:t>
            </w:r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Programa da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Garantia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Qualidade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62866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242378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11012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</w:p>
          <w:p w14:paraId="7D76596A" w14:textId="77777777" w:rsidR="000E4338" w:rsidRPr="00F80E2B" w:rsidRDefault="00DE3A4F" w:rsidP="00F80E2B">
            <w:pPr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2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Instalaçõe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78940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27092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602540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.3</w:t>
            </w:r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Equipamento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,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Materiai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Reagente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379205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461245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79751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4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Substância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este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Substância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Referência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06545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888403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459030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5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Procedimento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Operacionai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Padr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25356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4202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54421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6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Execuç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Estud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872761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051040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890563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7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Planejament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Documentaç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Formal do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Estud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lastRenderedPageBreak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782094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587278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90351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.8 Sistema Teste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305921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85055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33526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9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Armazenament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Retenç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Registros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Materiai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624107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029634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211816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</w:p>
        </w:tc>
      </w:tr>
      <w:tr w:rsidR="00F80E2B" w:rsidRPr="00F80E2B" w14:paraId="0214E80E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074BCD70" w14:textId="77777777" w:rsidR="005F4DC3" w:rsidRPr="00F80E2B" w:rsidRDefault="005F4DC3" w:rsidP="00F80E2B">
            <w:pPr>
              <w:pStyle w:val="PargrafodaLista"/>
              <w:numPr>
                <w:ilvl w:val="0"/>
                <w:numId w:val="2"/>
              </w:numPr>
              <w:ind w:left="0" w:hanging="284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lastRenderedPageBreak/>
              <w:t xml:space="preserve">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cord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ten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revistos para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mplemen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incípi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s BPL, inform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níve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mplemen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ca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u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deles no </w:t>
            </w:r>
            <w:proofErr w:type="spellStart"/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Laboratório</w:t>
            </w:r>
            <w:proofErr w:type="spellEnd"/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.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0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rganiz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esso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stal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Teste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750008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57497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849162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="00DE3A4F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1 Programa 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Garanti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idad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713116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68240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927183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2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stalaçõe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76195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899875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356539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3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quipament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,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Materia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Reagente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645558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2058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226651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.4 Sistema Teste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2145566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286649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115280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5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ubstânci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este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ubstânci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Referênci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693500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629681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886945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6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ocediment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peraciona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adr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92158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868799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651752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7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xecu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stud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208403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31780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666855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8 Relato dos Resultados d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stud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263612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80698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814563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9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rmazenament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Reten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Registros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Materia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86655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39601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59208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</w:p>
        </w:tc>
      </w:tr>
      <w:tr w:rsidR="00F80E2B" w:rsidRPr="00F80E2B" w14:paraId="4B7CA9FC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14:paraId="7717148F" w14:textId="77777777" w:rsidR="005F4DC3" w:rsidRPr="00F80E2B" w:rsidRDefault="0014595E" w:rsidP="00F80E2B">
            <w:pPr>
              <w:jc w:val="center"/>
              <w:rPr>
                <w:b/>
                <w:caps/>
                <w:sz w:val="24"/>
                <w:szCs w:val="24"/>
              </w:rPr>
            </w:pPr>
            <w:r w:rsidRPr="00F80E2B">
              <w:rPr>
                <w:b/>
                <w:caps/>
                <w:sz w:val="24"/>
                <w:szCs w:val="24"/>
              </w:rPr>
              <w:t>v</w:t>
            </w:r>
            <w:r w:rsidR="000E4338" w:rsidRPr="00F80E2B">
              <w:rPr>
                <w:b/>
                <w:caps/>
                <w:sz w:val="24"/>
                <w:szCs w:val="24"/>
              </w:rPr>
              <w:t>I</w:t>
            </w:r>
            <w:r w:rsidRPr="00F80E2B">
              <w:rPr>
                <w:b/>
                <w:caps/>
                <w:sz w:val="24"/>
                <w:szCs w:val="24"/>
              </w:rPr>
              <w:t>. Instalações laboratoriais</w:t>
            </w:r>
          </w:p>
        </w:tc>
      </w:tr>
      <w:tr w:rsidR="00F80E2B" w:rsidRPr="00F80E2B" w14:paraId="45A2C048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08921905" w14:textId="77777777" w:rsidR="00E12124" w:rsidRPr="00F80E2B" w:rsidRDefault="00E12124" w:rsidP="00F80E2B">
            <w:pPr>
              <w:pStyle w:val="PargrafodaLista"/>
              <w:numPr>
                <w:ilvl w:val="0"/>
                <w:numId w:val="4"/>
              </w:numPr>
              <w:ind w:left="0"/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Há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elo men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u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laboratóri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ntro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ua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stalaçõe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dequadamente</w:t>
            </w:r>
            <w:proofErr w:type="spellEnd"/>
          </w:p>
          <w:p w14:paraId="67D67A94" w14:textId="77777777" w:rsidR="0014595E" w:rsidRPr="00F80E2B" w:rsidRDefault="00E12124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quipado para a cultura de células/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tecid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?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1654140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im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1574039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Não</w:t>
            </w:r>
            <w:proofErr w:type="spellEnd"/>
          </w:p>
          <w:p w14:paraId="2A296E96" w14:textId="77777777" w:rsidR="00E12124" w:rsidRPr="00F80E2B" w:rsidRDefault="00E12124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</w:p>
          <w:p w14:paraId="12843CC6" w14:textId="77777777" w:rsidR="00E12124" w:rsidRPr="00F80E2B" w:rsidRDefault="00E12124" w:rsidP="00F80E2B">
            <w:pPr>
              <w:pStyle w:val="PargrafodaLista"/>
              <w:numPr>
                <w:ilvl w:val="0"/>
                <w:numId w:val="4"/>
              </w:numPr>
              <w:ind w:left="0"/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u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stal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laboratori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ossui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xperiênci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u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u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ma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métodos de</w:t>
            </w:r>
          </w:p>
          <w:p w14:paraId="761C27F5" w14:textId="77777777" w:rsidR="00E12124" w:rsidRPr="00F80E2B" w:rsidRDefault="00E12124" w:rsidP="00F80E2B">
            <w:pPr>
              <w:jc w:val="both"/>
              <w:rPr>
                <w:rFonts w:ascii="Verdana" w:hAnsi="Verdana"/>
                <w:bCs/>
                <w:shd w:val="clear" w:color="auto" w:fill="F5F5F5"/>
              </w:rPr>
            </w:pP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análise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? </w:t>
            </w:r>
            <w:r w:rsidRPr="00F80E2B">
              <w:rPr>
                <w:rFonts w:ascii="Verdana" w:hAnsi="Verdana"/>
                <w:bCs/>
                <w:shd w:val="clear" w:color="auto" w:fill="F5F5F5"/>
              </w:rPr>
              <w:t xml:space="preserve">(PCR, </w:t>
            </w:r>
            <w:proofErr w:type="spellStart"/>
            <w:r w:rsidRPr="00F80E2B">
              <w:rPr>
                <w:rFonts w:ascii="Verdana" w:hAnsi="Verdana"/>
                <w:bCs/>
                <w:shd w:val="clear" w:color="auto" w:fill="F5F5F5"/>
              </w:rPr>
              <w:t>eletroforese</w:t>
            </w:r>
            <w:proofErr w:type="spellEnd"/>
            <w:r w:rsidR="00945F23" w:rsidRPr="00F80E2B">
              <w:rPr>
                <w:rFonts w:ascii="Verdana" w:hAnsi="Verdana"/>
                <w:bCs/>
                <w:shd w:val="clear" w:color="auto" w:fill="F5F5F5"/>
              </w:rPr>
              <w:t>, CLAE</w:t>
            </w:r>
            <w:r w:rsidR="001738C0" w:rsidRPr="00F80E2B">
              <w:rPr>
                <w:rFonts w:ascii="Verdana" w:hAnsi="Verdana"/>
                <w:bCs/>
                <w:shd w:val="clear" w:color="auto" w:fill="F5F5F5"/>
              </w:rPr>
              <w:t xml:space="preserve"> </w:t>
            </w:r>
            <w:proofErr w:type="spellStart"/>
            <w:r w:rsidR="001738C0" w:rsidRPr="00F80E2B">
              <w:rPr>
                <w:rFonts w:ascii="Verdana" w:hAnsi="Verdana"/>
                <w:bCs/>
                <w:shd w:val="clear" w:color="auto" w:fill="F5F5F5"/>
              </w:rPr>
              <w:t>etc</w:t>
            </w:r>
            <w:proofErr w:type="spellEnd"/>
            <w:r w:rsidR="001738C0" w:rsidRPr="00F80E2B">
              <w:rPr>
                <w:rFonts w:ascii="Verdana" w:hAnsi="Verdana"/>
                <w:bCs/>
                <w:shd w:val="clear" w:color="auto" w:fill="F5F5F5"/>
              </w:rPr>
              <w:t>)</w:t>
            </w:r>
          </w:p>
          <w:p w14:paraId="3135CC67" w14:textId="77777777" w:rsidR="001738C0" w:rsidRPr="00F80E2B" w:rsidRDefault="001738C0" w:rsidP="00F80E2B">
            <w:pPr>
              <w:jc w:val="both"/>
              <w:rPr>
                <w:rFonts w:ascii="Verdana" w:hAnsi="Verdana"/>
                <w:bCs/>
                <w:shd w:val="clear" w:color="auto" w:fill="F5F5F5"/>
              </w:rPr>
            </w:pPr>
          </w:p>
          <w:p w14:paraId="77EF628E" w14:textId="77777777" w:rsidR="001738C0" w:rsidRPr="00F80E2B" w:rsidRDefault="001738C0" w:rsidP="00F80E2B">
            <w:pPr>
              <w:pStyle w:val="PargrafodaLista"/>
              <w:numPr>
                <w:ilvl w:val="0"/>
                <w:numId w:val="9"/>
              </w:numPr>
              <w:ind w:left="0"/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Sua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instalação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possui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algum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armazenamento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criogênico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?</w:t>
            </w:r>
            <w:r w:rsidR="00DE3A4F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648205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DE3A4F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im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613955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DE3A4F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Não</w:t>
            </w:r>
            <w:proofErr w:type="spellEnd"/>
          </w:p>
          <w:p w14:paraId="35A4EB4E" w14:textId="77777777" w:rsidR="001738C0" w:rsidRPr="00F80E2B" w:rsidRDefault="001738C0" w:rsidP="00F80E2B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</w:p>
          <w:p w14:paraId="4BA63E55" w14:textId="32994042" w:rsidR="001738C0" w:rsidRPr="00F80E2B" w:rsidRDefault="001738C0" w:rsidP="00F80E2B">
            <w:pPr>
              <w:pStyle w:val="PargrafodaLista"/>
              <w:numPr>
                <w:ilvl w:val="0"/>
                <w:numId w:val="9"/>
              </w:numPr>
              <w:ind w:left="0"/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Nos ú</w:t>
            </w:r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ltimos cinco </w:t>
            </w:r>
            <w:proofErr w:type="spellStart"/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>anos</w:t>
            </w:r>
            <w:proofErr w:type="spellEnd"/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, </w:t>
            </w:r>
            <w:proofErr w:type="spellStart"/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>seus</w:t>
            </w:r>
            <w:proofErr w:type="spellEnd"/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>laborató</w:t>
            </w:r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rios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implementaram</w:t>
            </w:r>
            <w:proofErr w:type="spellEnd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(adquirir a </w:t>
            </w:r>
            <w:proofErr w:type="spellStart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>competênência</w:t>
            </w:r>
            <w:proofErr w:type="spellEnd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técnica e de </w:t>
            </w:r>
            <w:proofErr w:type="spellStart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>infraestrutura</w:t>
            </w:r>
            <w:proofErr w:type="spellEnd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>)</w:t>
            </w:r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e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executaram</w:t>
            </w:r>
            <w:proofErr w:type="spellEnd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(</w:t>
            </w:r>
            <w:proofErr w:type="spellStart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>colocaram</w:t>
            </w:r>
            <w:proofErr w:type="spellEnd"/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>em</w:t>
            </w:r>
            <w:proofErr w:type="spellEnd"/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>prática</w:t>
            </w:r>
            <w:proofErr w:type="spellEnd"/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>)</w:t>
            </w:r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pelo</w:t>
            </w:r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menos cinco métodos </w:t>
            </w:r>
            <w:r w:rsidRPr="00F80E2B">
              <w:rPr>
                <w:rFonts w:ascii="Verdana" w:hAnsi="Verdana"/>
                <w:b/>
                <w:bCs/>
                <w:i/>
                <w:shd w:val="clear" w:color="auto" w:fill="F5F5F5"/>
              </w:rPr>
              <w:t>in vitro</w:t>
            </w:r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?</w:t>
            </w:r>
            <w:r w:rsidR="00DE3A4F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="00DE3A4F" w:rsidRPr="00F80E2B">
              <w:rPr>
                <w:rFonts w:ascii="Verdana" w:hAnsi="Verdana"/>
                <w:b/>
                <w:bCs/>
                <w:shd w:val="clear" w:color="auto" w:fill="F5F5F5"/>
              </w:rPr>
              <w:t>Descreva</w:t>
            </w:r>
            <w:proofErr w:type="spellEnd"/>
            <w:r w:rsidR="00DE3A4F" w:rsidRPr="00F80E2B">
              <w:rPr>
                <w:rFonts w:ascii="Verdana" w:hAnsi="Verdana"/>
                <w:b/>
                <w:bCs/>
                <w:shd w:val="clear" w:color="auto" w:fill="F5F5F5"/>
              </w:rPr>
              <w:t>.</w:t>
            </w:r>
          </w:p>
          <w:p w14:paraId="43B21214" w14:textId="77777777" w:rsidR="00DE3A4F" w:rsidRPr="00F80E2B" w:rsidRDefault="00DE3A4F" w:rsidP="00F80E2B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</w:p>
          <w:p w14:paraId="216C62E2" w14:textId="77777777" w:rsidR="00DE3A4F" w:rsidRPr="00F80E2B" w:rsidRDefault="00DE3A4F" w:rsidP="00F80E2B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</w:p>
          <w:p w14:paraId="561A34DE" w14:textId="77777777" w:rsidR="00DE3A4F" w:rsidRPr="00F80E2B" w:rsidRDefault="00DE3A4F" w:rsidP="00F80E2B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</w:p>
          <w:p w14:paraId="466B0E67" w14:textId="77777777" w:rsidR="00DE3A4F" w:rsidRPr="00F80E2B" w:rsidRDefault="00DE3A4F" w:rsidP="00F80E2B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</w:p>
          <w:p w14:paraId="14145286" w14:textId="77777777" w:rsidR="00DE3A4F" w:rsidRPr="00F80E2B" w:rsidRDefault="00DE3A4F" w:rsidP="00F80E2B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</w:p>
          <w:p w14:paraId="6AAE8EA2" w14:textId="77777777" w:rsidR="00DE3A4F" w:rsidRPr="00F80E2B" w:rsidRDefault="00DE3A4F" w:rsidP="00F80E2B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</w:p>
        </w:tc>
      </w:tr>
      <w:tr w:rsidR="00F80E2B" w:rsidRPr="00F80E2B" w14:paraId="09BA9CDB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14:paraId="0FB7656C" w14:textId="77777777" w:rsidR="0014595E" w:rsidRPr="00F80E2B" w:rsidRDefault="00CB7E9E" w:rsidP="00F80E2B">
            <w:pPr>
              <w:jc w:val="center"/>
              <w:rPr>
                <w:b/>
                <w:caps/>
                <w:sz w:val="24"/>
                <w:szCs w:val="24"/>
              </w:rPr>
            </w:pPr>
            <w:r w:rsidRPr="00F80E2B">
              <w:rPr>
                <w:b/>
                <w:caps/>
                <w:sz w:val="24"/>
                <w:szCs w:val="24"/>
              </w:rPr>
              <w:t>VI</w:t>
            </w:r>
            <w:r w:rsidR="000E4338" w:rsidRPr="00F80E2B">
              <w:rPr>
                <w:b/>
                <w:caps/>
                <w:sz w:val="24"/>
                <w:szCs w:val="24"/>
              </w:rPr>
              <w:t>I</w:t>
            </w:r>
            <w:r w:rsidRPr="00F80E2B">
              <w:rPr>
                <w:b/>
                <w:caps/>
                <w:sz w:val="24"/>
                <w:szCs w:val="24"/>
              </w:rPr>
              <w:t xml:space="preserve">. </w:t>
            </w:r>
            <w:r w:rsidR="00DE3A4F" w:rsidRPr="00F80E2B">
              <w:rPr>
                <w:b/>
                <w:caps/>
                <w:sz w:val="24"/>
                <w:szCs w:val="24"/>
              </w:rPr>
              <w:t>suporte aOS LABORATÓRIOS CENTRAIS</w:t>
            </w:r>
          </w:p>
        </w:tc>
      </w:tr>
      <w:tr w:rsidR="00F80E2B" w:rsidRPr="00F80E2B" w14:paraId="3EDFF3F0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14:paraId="57202F03" w14:textId="5B08ABE3"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elecion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os tópic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qu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eu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laboratori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ossui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xperiencia, especifique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os métodos qu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você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deriu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.</w:t>
            </w:r>
          </w:p>
          <w:p w14:paraId="08B85B70" w14:textId="77777777"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</w:p>
          <w:p w14:paraId="239886E5" w14:textId="77777777"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1138496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1 – Métodos </w:t>
            </w:r>
            <w:r w:rsidRPr="00F80E2B">
              <w:rPr>
                <w:rStyle w:val="Forte"/>
                <w:rFonts w:ascii="Verdana" w:hAnsi="Verdana"/>
                <w:i/>
                <w:shd w:val="clear" w:color="auto" w:fill="F5F5F5"/>
              </w:rPr>
              <w:t>in vitro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ar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vali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ocess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bsor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,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distribui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,</w:t>
            </w:r>
          </w:p>
          <w:p w14:paraId="2D7BC34D" w14:textId="6E07EF83" w:rsidR="00144804" w:rsidRPr="00F80E2B" w:rsidRDefault="00CB7E9E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metabolismo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xcre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humana.</w:t>
            </w:r>
            <w:r w:rsidR="0014480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(</w:t>
            </w:r>
            <w:proofErr w:type="spellStart"/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stratégia</w:t>
            </w:r>
            <w:proofErr w:type="spellEnd"/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para atingir 3R </w:t>
            </w:r>
            <w:proofErr w:type="spellStart"/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m</w:t>
            </w:r>
            <w:proofErr w:type="spellEnd"/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1C01F7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tociconinética</w:t>
            </w:r>
            <w:proofErr w:type="spellEnd"/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e </w:t>
            </w:r>
            <w:proofErr w:type="spellStart"/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toxicidade</w:t>
            </w:r>
            <w:proofErr w:type="spellEnd"/>
          </w:p>
          <w:p w14:paraId="00003F16" w14:textId="01E3DD68" w:rsidR="00CB7E9E" w:rsidRPr="00F80E2B" w:rsidRDefault="00144804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sistémica)</w:t>
            </w:r>
            <w:r w:rsidR="00CB7E9E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</w:p>
          <w:p w14:paraId="2480E7DD" w14:textId="77777777" w:rsidR="00DE3A4F" w:rsidRPr="00F80E2B" w:rsidRDefault="00DE3A4F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14:paraId="004BDDF6" w14:textId="3F60AF2A" w:rsidR="00DE3A4F" w:rsidRPr="00F80E2B" w:rsidRDefault="00711F26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lastRenderedPageBreak/>
              <w:t>Descrev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:</w:t>
            </w:r>
          </w:p>
          <w:p w14:paraId="798ECB01" w14:textId="0A3F7463" w:rsidR="00DE3A4F" w:rsidRPr="00F80E2B" w:rsidRDefault="00DE3A4F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14:paraId="760EDEBF" w14:textId="77777777" w:rsidR="00DE3A4F" w:rsidRPr="00F80E2B" w:rsidRDefault="00DE3A4F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14:paraId="33843781" w14:textId="77777777"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14:paraId="72521BEA" w14:textId="417C747E" w:rsidR="00205C06" w:rsidRPr="00F80E2B" w:rsidRDefault="00CB7E9E" w:rsidP="00F80E2B">
            <w:pPr>
              <w:ind w:hanging="6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552196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2 – Método </w:t>
            </w:r>
            <w:r w:rsidRPr="00F80E2B">
              <w:rPr>
                <w:rStyle w:val="Forte"/>
                <w:rFonts w:ascii="Verdana" w:hAnsi="Verdana"/>
                <w:i/>
                <w:shd w:val="clear" w:color="auto" w:fill="F5F5F5"/>
              </w:rPr>
              <w:t>in vitro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ara</w:t>
            </w:r>
            <w:r w:rsidR="00205C06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205C06" w:rsidRPr="00F80E2B">
              <w:rPr>
                <w:rStyle w:val="Forte"/>
                <w:rFonts w:ascii="Verdana" w:hAnsi="Verdana"/>
                <w:shd w:val="clear" w:color="auto" w:fill="F5F5F5"/>
              </w:rPr>
              <w:t>identificação</w:t>
            </w:r>
            <w:proofErr w:type="spellEnd"/>
            <w:r w:rsidR="00205C06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="00205C06" w:rsidRPr="00F80E2B">
              <w:rPr>
                <w:rStyle w:val="Forte"/>
                <w:rFonts w:ascii="Verdana" w:hAnsi="Verdana"/>
                <w:shd w:val="clear" w:color="auto" w:fill="F5F5F5"/>
              </w:rPr>
              <w:t>sensibilização</w:t>
            </w:r>
            <w:proofErr w:type="spellEnd"/>
            <w:r w:rsidR="00205C06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1C01F7" w:rsidRPr="00F80E2B">
              <w:rPr>
                <w:rStyle w:val="Forte"/>
                <w:rFonts w:ascii="Verdana" w:hAnsi="Verdana"/>
                <w:shd w:val="clear" w:color="auto" w:fill="F5F5F5"/>
              </w:rPr>
              <w:t>dérmica</w:t>
            </w:r>
          </w:p>
          <w:p w14:paraId="5305C7DC" w14:textId="77777777"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</w:p>
          <w:p w14:paraId="1FD11379" w14:textId="7CC5C630"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15141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3</w:t>
            </w:r>
            <w:r w:rsidR="0014480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–</w:t>
            </w:r>
            <w:r w:rsidR="0014480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Método </w:t>
            </w:r>
            <w:r w:rsidRPr="00F80E2B">
              <w:rPr>
                <w:rStyle w:val="Forte"/>
                <w:rFonts w:ascii="Verdana" w:hAnsi="Verdana"/>
                <w:i/>
                <w:shd w:val="clear" w:color="auto" w:fill="F5F5F5"/>
              </w:rPr>
              <w:t>in vitro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ar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detec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specificidad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xica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(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stratégi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para trocar,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redu</w:t>
            </w:r>
            <w:r w:rsidR="001C01F7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z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r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e refinar o uso de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animais</w:t>
            </w:r>
            <w:proofErr w:type="spellEnd"/>
            <w:r w:rsidR="001C01F7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)</w:t>
            </w:r>
          </w:p>
          <w:p w14:paraId="32E4C68D" w14:textId="77777777" w:rsidR="00144804" w:rsidRPr="00F80E2B" w:rsidRDefault="00144804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14:paraId="137D4A45" w14:textId="0B44E8FD" w:rsidR="00144804" w:rsidRPr="00F80E2B" w:rsidRDefault="00144804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419717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4 –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nális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i/>
                <w:shd w:val="clear" w:color="auto" w:fill="F5F5F5"/>
              </w:rPr>
              <w:t>in vitro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ara </w:t>
            </w:r>
            <w:proofErr w:type="spellStart"/>
            <w:r w:rsidR="001C01F7" w:rsidRPr="00F80E2B">
              <w:rPr>
                <w:rStyle w:val="Forte"/>
                <w:rFonts w:ascii="Verdana" w:hAnsi="Verdana"/>
                <w:shd w:val="clear" w:color="auto" w:fill="F5F5F5"/>
              </w:rPr>
              <w:t>toxicidade</w:t>
            </w:r>
            <w:proofErr w:type="spellEnd"/>
            <w:r w:rsidR="001C01F7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genética 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(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stratégi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para evitar e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reduzir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o uso</w:t>
            </w:r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animais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m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1C01F7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studos</w:t>
            </w:r>
            <w:proofErr w:type="spellEnd"/>
            <w:r w:rsidR="001C01F7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de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genoxoticidade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).</w:t>
            </w:r>
          </w:p>
          <w:p w14:paraId="4896ED24" w14:textId="77777777" w:rsidR="00144804" w:rsidRPr="00F80E2B" w:rsidRDefault="00144804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</w:p>
          <w:p w14:paraId="61146122" w14:textId="4DD01B67" w:rsidR="00144804" w:rsidRPr="00F80E2B" w:rsidRDefault="00144804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1176458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774AE2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5 – Método </w:t>
            </w:r>
            <w:r w:rsidRPr="00F80E2B">
              <w:rPr>
                <w:rStyle w:val="Forte"/>
                <w:rFonts w:ascii="Verdana" w:hAnsi="Verdana"/>
                <w:i/>
                <w:shd w:val="clear" w:color="auto" w:fill="F5F5F5"/>
              </w:rPr>
              <w:t>in vitro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ara </w:t>
            </w:r>
            <w:proofErr w:type="spellStart"/>
            <w:r w:rsidR="001C01F7" w:rsidRPr="00F80E2B">
              <w:rPr>
                <w:rStyle w:val="Forte"/>
                <w:rFonts w:ascii="Verdana" w:hAnsi="Verdana"/>
                <w:shd w:val="clear" w:color="auto" w:fill="F5F5F5"/>
              </w:rPr>
              <w:t>Ecotoxicidad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bioacumulação</w:t>
            </w:r>
            <w:proofErr w:type="spellEnd"/>
            <w:r w:rsidR="001C01F7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(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stratégi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</w:p>
          <w:p w14:paraId="19964828" w14:textId="77777777" w:rsidR="00144804" w:rsidRPr="00F80E2B" w:rsidRDefault="00144804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ara trocar,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reduzir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, refinar o uso de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peixes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m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toxicidade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aquátic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e testes de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bioacumulaç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).</w:t>
            </w:r>
          </w:p>
          <w:p w14:paraId="6987D06A" w14:textId="77777777" w:rsidR="00774AE2" w:rsidRPr="00F80E2B" w:rsidRDefault="00774AE2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14:paraId="3A53BACA" w14:textId="02A37536" w:rsidR="00774AE2" w:rsidRPr="00F80E2B" w:rsidRDefault="00EA1CD9" w:rsidP="00F80E2B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1127775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te"/>
                </w:rPr>
              </w:sdtEndPr>
              <w:sdtContent>
                <w:r w:rsidR="00774AE2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774AE2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6 – Método </w:t>
            </w:r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relacionados </w:t>
            </w:r>
            <w:proofErr w:type="spellStart"/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ao</w:t>
            </w:r>
            <w:proofErr w:type="spellEnd"/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controle de productos biológicos. </w:t>
            </w:r>
            <w:proofErr w:type="spellStart"/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Descreva</w:t>
            </w:r>
            <w:proofErr w:type="spellEnd"/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:</w:t>
            </w:r>
          </w:p>
          <w:p w14:paraId="53D458FB" w14:textId="77777777" w:rsidR="00774AE2" w:rsidRPr="00F80E2B" w:rsidRDefault="00774AE2" w:rsidP="00F80E2B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14:paraId="6745D33D" w14:textId="77777777" w:rsidR="00774AE2" w:rsidRPr="00F80E2B" w:rsidRDefault="00774AE2" w:rsidP="00F80E2B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14:paraId="65DF3422" w14:textId="77777777" w:rsidR="00774AE2" w:rsidRPr="00F80E2B" w:rsidRDefault="00774AE2" w:rsidP="00F80E2B">
            <w:pPr>
              <w:jc w:val="both"/>
              <w:rPr>
                <w:caps/>
                <w:sz w:val="24"/>
                <w:szCs w:val="24"/>
              </w:rPr>
            </w:pPr>
          </w:p>
        </w:tc>
      </w:tr>
      <w:tr w:rsidR="00F80E2B" w:rsidRPr="00F80E2B" w14:paraId="639E130E" w14:textId="77777777" w:rsidTr="00F80E2B">
        <w:trPr>
          <w:trHeight w:val="269"/>
        </w:trPr>
        <w:tc>
          <w:tcPr>
            <w:tcW w:w="11482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14:paraId="309E1422" w14:textId="77777777" w:rsidR="00CB7E9E" w:rsidRPr="00F80E2B" w:rsidRDefault="00CB7E9E" w:rsidP="00F80E2B">
            <w:pPr>
              <w:jc w:val="both"/>
              <w:rPr>
                <w:caps/>
                <w:sz w:val="24"/>
                <w:szCs w:val="24"/>
              </w:rPr>
            </w:pPr>
            <w:r w:rsidRPr="00F80E2B">
              <w:rPr>
                <w:caps/>
                <w:sz w:val="24"/>
                <w:szCs w:val="24"/>
              </w:rPr>
              <w:lastRenderedPageBreak/>
              <w:t xml:space="preserve">Caso julgue necessário, o proponente poderá anexar outros </w:t>
            </w:r>
          </w:p>
          <w:p w14:paraId="3B771CF1" w14:textId="77777777" w:rsidR="00CB7E9E" w:rsidRPr="00F80E2B" w:rsidRDefault="00CB7E9E" w:rsidP="00F80E2B">
            <w:pPr>
              <w:jc w:val="both"/>
              <w:rPr>
                <w:caps/>
                <w:sz w:val="24"/>
                <w:szCs w:val="24"/>
              </w:rPr>
            </w:pPr>
            <w:r w:rsidRPr="00F80E2B">
              <w:rPr>
                <w:caps/>
                <w:sz w:val="24"/>
                <w:szCs w:val="24"/>
              </w:rPr>
              <w:t>documentos à proposta.</w:t>
            </w:r>
          </w:p>
        </w:tc>
      </w:tr>
    </w:tbl>
    <w:p w14:paraId="424DE131" w14:textId="77777777" w:rsidR="0014595E" w:rsidRPr="0014595E" w:rsidRDefault="0014595E" w:rsidP="0014595E">
      <w:pPr>
        <w:jc w:val="center"/>
      </w:pPr>
    </w:p>
    <w:p w14:paraId="40C4FE3A" w14:textId="77777777" w:rsidR="00862A89" w:rsidRPr="0014595E" w:rsidRDefault="00862A89" w:rsidP="00862A89">
      <w:pPr>
        <w:jc w:val="center"/>
      </w:pPr>
    </w:p>
    <w:sectPr w:rsidR="00862A89" w:rsidRPr="0014595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FF7DEDC" w15:done="0"/>
  <w15:commentEx w15:paraId="232D8480" w15:done="0"/>
  <w15:commentEx w15:paraId="0B61C10F" w15:done="0"/>
  <w15:commentEx w15:paraId="6A31DD64" w15:done="0"/>
  <w15:commentEx w15:paraId="16072CE2" w15:done="0"/>
  <w15:commentEx w15:paraId="53DB5EDF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177F63"/>
    <w:multiLevelType w:val="multilevel"/>
    <w:tmpl w:val="BFD02D1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2658480A"/>
    <w:multiLevelType w:val="multilevel"/>
    <w:tmpl w:val="BF3C0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>
    <w:nsid w:val="2B56391C"/>
    <w:multiLevelType w:val="multilevel"/>
    <w:tmpl w:val="6C28C4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2DEE3572"/>
    <w:multiLevelType w:val="hybridMultilevel"/>
    <w:tmpl w:val="4A96C94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6550EF"/>
    <w:multiLevelType w:val="multilevel"/>
    <w:tmpl w:val="FD4AC15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3C013246"/>
    <w:multiLevelType w:val="multilevel"/>
    <w:tmpl w:val="622CCF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4AC36A8C"/>
    <w:multiLevelType w:val="hybridMultilevel"/>
    <w:tmpl w:val="52A28DDE"/>
    <w:lvl w:ilvl="0" w:tplc="0F7419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C18074C"/>
    <w:multiLevelType w:val="multilevel"/>
    <w:tmpl w:val="3E7803E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8">
    <w:nsid w:val="4FBB6CD7"/>
    <w:multiLevelType w:val="hybridMultilevel"/>
    <w:tmpl w:val="68B2F94C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DFD4FB5"/>
    <w:multiLevelType w:val="hybridMultilevel"/>
    <w:tmpl w:val="544A2EC8"/>
    <w:lvl w:ilvl="0" w:tplc="0F7419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E66616"/>
    <w:multiLevelType w:val="multilevel"/>
    <w:tmpl w:val="BCAA8024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>
    <w:nsid w:val="792A19F0"/>
    <w:multiLevelType w:val="hybridMultilevel"/>
    <w:tmpl w:val="A6C6990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D6D1DA5"/>
    <w:multiLevelType w:val="hybridMultilevel"/>
    <w:tmpl w:val="FBA0D4A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"/>
  </w:num>
  <w:num w:numId="4">
    <w:abstractNumId w:val="7"/>
  </w:num>
  <w:num w:numId="5">
    <w:abstractNumId w:val="6"/>
  </w:num>
  <w:num w:numId="6">
    <w:abstractNumId w:val="9"/>
  </w:num>
  <w:num w:numId="7">
    <w:abstractNumId w:val="2"/>
  </w:num>
  <w:num w:numId="8">
    <w:abstractNumId w:val="5"/>
  </w:num>
  <w:num w:numId="9">
    <w:abstractNumId w:val="4"/>
  </w:num>
  <w:num w:numId="10">
    <w:abstractNumId w:val="12"/>
  </w:num>
  <w:num w:numId="11">
    <w:abstractNumId w:val="3"/>
  </w:num>
  <w:num w:numId="12">
    <w:abstractNumId w:val="11"/>
  </w:num>
  <w:num w:numId="1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sabella Fernandes Delgado">
    <w15:presenceInfo w15:providerId="AD" w15:userId="S-1-5-21-2371736982-1037064920-4248237899-17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MTc3NjcxNTA3sTRW0lEKTi0uzszPAykwrAUASgfDMiwAAAA="/>
  </w:docVars>
  <w:rsids>
    <w:rsidRoot w:val="002E18AB"/>
    <w:rsid w:val="000006DB"/>
    <w:rsid w:val="00007EFE"/>
    <w:rsid w:val="00022ACB"/>
    <w:rsid w:val="00084A69"/>
    <w:rsid w:val="00097921"/>
    <w:rsid w:val="000B4AD5"/>
    <w:rsid w:val="000E4338"/>
    <w:rsid w:val="00144804"/>
    <w:rsid w:val="0014595E"/>
    <w:rsid w:val="001738C0"/>
    <w:rsid w:val="00182843"/>
    <w:rsid w:val="00183503"/>
    <w:rsid w:val="00196BC3"/>
    <w:rsid w:val="001A3EAA"/>
    <w:rsid w:val="001B11E9"/>
    <w:rsid w:val="001B2958"/>
    <w:rsid w:val="001C01F7"/>
    <w:rsid w:val="001C6E71"/>
    <w:rsid w:val="00205C06"/>
    <w:rsid w:val="00243DF6"/>
    <w:rsid w:val="002D2448"/>
    <w:rsid w:val="002D65BD"/>
    <w:rsid w:val="002E18AB"/>
    <w:rsid w:val="002F196A"/>
    <w:rsid w:val="002F607B"/>
    <w:rsid w:val="00332CC2"/>
    <w:rsid w:val="003A2FD1"/>
    <w:rsid w:val="0041392A"/>
    <w:rsid w:val="00464ACD"/>
    <w:rsid w:val="005366CE"/>
    <w:rsid w:val="00575A4E"/>
    <w:rsid w:val="005F4DC3"/>
    <w:rsid w:val="006402E9"/>
    <w:rsid w:val="00711F26"/>
    <w:rsid w:val="00774AE2"/>
    <w:rsid w:val="007C6F3D"/>
    <w:rsid w:val="00801360"/>
    <w:rsid w:val="00841C85"/>
    <w:rsid w:val="00862A89"/>
    <w:rsid w:val="008C6A60"/>
    <w:rsid w:val="008C7F68"/>
    <w:rsid w:val="00945F23"/>
    <w:rsid w:val="0094650C"/>
    <w:rsid w:val="00997B0E"/>
    <w:rsid w:val="00997C0C"/>
    <w:rsid w:val="009D47A3"/>
    <w:rsid w:val="009F3406"/>
    <w:rsid w:val="00AC7911"/>
    <w:rsid w:val="00B97390"/>
    <w:rsid w:val="00C378E8"/>
    <w:rsid w:val="00C40CE2"/>
    <w:rsid w:val="00C7430E"/>
    <w:rsid w:val="00CA1336"/>
    <w:rsid w:val="00CB7E9E"/>
    <w:rsid w:val="00CE14C9"/>
    <w:rsid w:val="00D10A3C"/>
    <w:rsid w:val="00D57B11"/>
    <w:rsid w:val="00D96D34"/>
    <w:rsid w:val="00DE3A4F"/>
    <w:rsid w:val="00E12124"/>
    <w:rsid w:val="00E23640"/>
    <w:rsid w:val="00E97235"/>
    <w:rsid w:val="00EA1CD9"/>
    <w:rsid w:val="00EB7A08"/>
    <w:rsid w:val="00EC2AFE"/>
    <w:rsid w:val="00EC7D5D"/>
    <w:rsid w:val="00F270F0"/>
    <w:rsid w:val="00F80E2B"/>
    <w:rsid w:val="00F90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8B98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2A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pt-BR"/>
    </w:rPr>
  </w:style>
  <w:style w:type="paragraph" w:styleId="Ttulo4">
    <w:name w:val="heading 4"/>
    <w:basedOn w:val="Normal"/>
    <w:next w:val="Normal"/>
    <w:link w:val="Ttulo4Char"/>
    <w:qFormat/>
    <w:rsid w:val="00862A89"/>
    <w:pPr>
      <w:keepNext/>
      <w:ind w:right="-716"/>
      <w:jc w:val="center"/>
      <w:outlineLvl w:val="3"/>
    </w:pPr>
    <w:rPr>
      <w:rFonts w:ascii="Arial" w:hAnsi="Arial"/>
      <w:color w:val="0000FF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862A89"/>
    <w:pPr>
      <w:jc w:val="center"/>
    </w:pPr>
    <w:rPr>
      <w:b/>
      <w:sz w:val="24"/>
      <w:lang w:val="pt-BR"/>
    </w:rPr>
  </w:style>
  <w:style w:type="character" w:customStyle="1" w:styleId="CorpodetextoChar">
    <w:name w:val="Corpo de texto Char"/>
    <w:basedOn w:val="Fontepargpadro"/>
    <w:link w:val="Corpodetexto"/>
    <w:rsid w:val="00862A89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62A8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62A89"/>
    <w:rPr>
      <w:rFonts w:ascii="Tahoma" w:eastAsia="Times New Roman" w:hAnsi="Tahoma" w:cs="Tahoma"/>
      <w:sz w:val="16"/>
      <w:szCs w:val="16"/>
      <w:lang w:val="es-ES" w:eastAsia="pt-BR"/>
    </w:rPr>
  </w:style>
  <w:style w:type="character" w:customStyle="1" w:styleId="Ttulo4Char">
    <w:name w:val="Título 4 Char"/>
    <w:basedOn w:val="Fontepargpadro"/>
    <w:link w:val="Ttulo4"/>
    <w:rsid w:val="00862A89"/>
    <w:rPr>
      <w:rFonts w:ascii="Arial" w:eastAsia="Times New Roman" w:hAnsi="Arial" w:cs="Times New Roman"/>
      <w:color w:val="0000FF"/>
      <w:sz w:val="24"/>
      <w:szCs w:val="20"/>
      <w:lang w:val="es-ES" w:eastAsia="pt-BR"/>
    </w:rPr>
  </w:style>
  <w:style w:type="paragraph" w:customStyle="1" w:styleId="H1">
    <w:name w:val="H1"/>
    <w:basedOn w:val="Normal"/>
    <w:next w:val="Normal"/>
    <w:rsid w:val="00862A89"/>
    <w:pPr>
      <w:keepNext/>
      <w:spacing w:before="100" w:after="100"/>
      <w:outlineLvl w:val="1"/>
    </w:pPr>
    <w:rPr>
      <w:b/>
      <w:snapToGrid w:val="0"/>
      <w:kern w:val="36"/>
      <w:sz w:val="48"/>
      <w:lang w:val="pt-BR"/>
    </w:rPr>
  </w:style>
  <w:style w:type="character" w:styleId="Forte">
    <w:name w:val="Strong"/>
    <w:basedOn w:val="Fontepargpadro"/>
    <w:uiPriority w:val="22"/>
    <w:qFormat/>
    <w:rsid w:val="00862A89"/>
    <w:rPr>
      <w:b/>
      <w:bCs/>
    </w:rPr>
  </w:style>
  <w:style w:type="character" w:customStyle="1" w:styleId="apple-converted-space">
    <w:name w:val="apple-converted-space"/>
    <w:basedOn w:val="Fontepargpadro"/>
    <w:rsid w:val="00022ACB"/>
  </w:style>
  <w:style w:type="paragraph" w:styleId="PargrafodaLista">
    <w:name w:val="List Paragraph"/>
    <w:basedOn w:val="Normal"/>
    <w:uiPriority w:val="34"/>
    <w:qFormat/>
    <w:rsid w:val="00EC2AFE"/>
    <w:pPr>
      <w:ind w:left="720"/>
      <w:contextualSpacing/>
    </w:pPr>
  </w:style>
  <w:style w:type="table" w:styleId="Tabelacomgrade">
    <w:name w:val="Table Grid"/>
    <w:basedOn w:val="Tabelanormal"/>
    <w:uiPriority w:val="59"/>
    <w:rsid w:val="00841C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1C01F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C01F7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C01F7"/>
    <w:rPr>
      <w:rFonts w:ascii="Times New Roman" w:eastAsia="Times New Roman" w:hAnsi="Times New Roman" w:cs="Times New Roman"/>
      <w:sz w:val="20"/>
      <w:szCs w:val="20"/>
      <w:lang w:val="es-ES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C01F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C01F7"/>
    <w:rPr>
      <w:rFonts w:ascii="Times New Roman" w:eastAsia="Times New Roman" w:hAnsi="Times New Roman" w:cs="Times New Roman"/>
      <w:b/>
      <w:bCs/>
      <w:sz w:val="20"/>
      <w:szCs w:val="20"/>
      <w:lang w:val="es-ES"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2A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pt-BR"/>
    </w:rPr>
  </w:style>
  <w:style w:type="paragraph" w:styleId="Ttulo4">
    <w:name w:val="heading 4"/>
    <w:basedOn w:val="Normal"/>
    <w:next w:val="Normal"/>
    <w:link w:val="Ttulo4Char"/>
    <w:qFormat/>
    <w:rsid w:val="00862A89"/>
    <w:pPr>
      <w:keepNext/>
      <w:ind w:right="-716"/>
      <w:jc w:val="center"/>
      <w:outlineLvl w:val="3"/>
    </w:pPr>
    <w:rPr>
      <w:rFonts w:ascii="Arial" w:hAnsi="Arial"/>
      <w:color w:val="0000FF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862A89"/>
    <w:pPr>
      <w:jc w:val="center"/>
    </w:pPr>
    <w:rPr>
      <w:b/>
      <w:sz w:val="24"/>
      <w:lang w:val="pt-BR"/>
    </w:rPr>
  </w:style>
  <w:style w:type="character" w:customStyle="1" w:styleId="CorpodetextoChar">
    <w:name w:val="Corpo de texto Char"/>
    <w:basedOn w:val="Fontepargpadro"/>
    <w:link w:val="Corpodetexto"/>
    <w:rsid w:val="00862A89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62A8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62A89"/>
    <w:rPr>
      <w:rFonts w:ascii="Tahoma" w:eastAsia="Times New Roman" w:hAnsi="Tahoma" w:cs="Tahoma"/>
      <w:sz w:val="16"/>
      <w:szCs w:val="16"/>
      <w:lang w:val="es-ES" w:eastAsia="pt-BR"/>
    </w:rPr>
  </w:style>
  <w:style w:type="character" w:customStyle="1" w:styleId="Ttulo4Char">
    <w:name w:val="Título 4 Char"/>
    <w:basedOn w:val="Fontepargpadro"/>
    <w:link w:val="Ttulo4"/>
    <w:rsid w:val="00862A89"/>
    <w:rPr>
      <w:rFonts w:ascii="Arial" w:eastAsia="Times New Roman" w:hAnsi="Arial" w:cs="Times New Roman"/>
      <w:color w:val="0000FF"/>
      <w:sz w:val="24"/>
      <w:szCs w:val="20"/>
      <w:lang w:val="es-ES" w:eastAsia="pt-BR"/>
    </w:rPr>
  </w:style>
  <w:style w:type="paragraph" w:customStyle="1" w:styleId="H1">
    <w:name w:val="H1"/>
    <w:basedOn w:val="Normal"/>
    <w:next w:val="Normal"/>
    <w:rsid w:val="00862A89"/>
    <w:pPr>
      <w:keepNext/>
      <w:spacing w:before="100" w:after="100"/>
      <w:outlineLvl w:val="1"/>
    </w:pPr>
    <w:rPr>
      <w:b/>
      <w:snapToGrid w:val="0"/>
      <w:kern w:val="36"/>
      <w:sz w:val="48"/>
      <w:lang w:val="pt-BR"/>
    </w:rPr>
  </w:style>
  <w:style w:type="character" w:styleId="Forte">
    <w:name w:val="Strong"/>
    <w:basedOn w:val="Fontepargpadro"/>
    <w:uiPriority w:val="22"/>
    <w:qFormat/>
    <w:rsid w:val="00862A89"/>
    <w:rPr>
      <w:b/>
      <w:bCs/>
    </w:rPr>
  </w:style>
  <w:style w:type="character" w:customStyle="1" w:styleId="apple-converted-space">
    <w:name w:val="apple-converted-space"/>
    <w:basedOn w:val="Fontepargpadro"/>
    <w:rsid w:val="00022ACB"/>
  </w:style>
  <w:style w:type="paragraph" w:styleId="PargrafodaLista">
    <w:name w:val="List Paragraph"/>
    <w:basedOn w:val="Normal"/>
    <w:uiPriority w:val="34"/>
    <w:qFormat/>
    <w:rsid w:val="00EC2AFE"/>
    <w:pPr>
      <w:ind w:left="720"/>
      <w:contextualSpacing/>
    </w:pPr>
  </w:style>
  <w:style w:type="table" w:styleId="Tabelacomgrade">
    <w:name w:val="Table Grid"/>
    <w:basedOn w:val="Tabelanormal"/>
    <w:uiPriority w:val="59"/>
    <w:rsid w:val="00841C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1C01F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C01F7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C01F7"/>
    <w:rPr>
      <w:rFonts w:ascii="Times New Roman" w:eastAsia="Times New Roman" w:hAnsi="Times New Roman" w:cs="Times New Roman"/>
      <w:sz w:val="20"/>
      <w:szCs w:val="20"/>
      <w:lang w:val="es-ES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C01F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C01F7"/>
    <w:rPr>
      <w:rFonts w:ascii="Times New Roman" w:eastAsia="Times New Roman" w:hAnsi="Times New Roman" w:cs="Times New Roman"/>
      <w:b/>
      <w:bCs/>
      <w:sz w:val="20"/>
      <w:szCs w:val="20"/>
      <w:lang w:val="es-E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78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7</Pages>
  <Words>1497</Words>
  <Characters>8089</Characters>
  <Application>Microsoft Office Word</Application>
  <DocSecurity>0</DocSecurity>
  <Lines>67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e</dc:creator>
  <cp:keywords/>
  <dc:description/>
  <cp:lastModifiedBy>teste</cp:lastModifiedBy>
  <cp:revision>7</cp:revision>
  <cp:lastPrinted>2016-06-10T14:28:00Z</cp:lastPrinted>
  <dcterms:created xsi:type="dcterms:W3CDTF">2016-06-17T12:56:00Z</dcterms:created>
  <dcterms:modified xsi:type="dcterms:W3CDTF">2016-09-05T11:56:00Z</dcterms:modified>
</cp:coreProperties>
</file>